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58F5AC5A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471CCBED" w:rsidR="00343C39" w:rsidRPr="00E75E26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0"/>
          <w:szCs w:val="40"/>
          <w:u w:val="single"/>
        </w:rPr>
      </w:pPr>
      <w:r w:rsidRPr="00E75E26">
        <w:rPr>
          <w:rFonts w:ascii="Bahnschrift" w:hAnsi="Bahnschrift" w:cstheme="minorHAnsi"/>
          <w:noProof/>
          <w:sz w:val="40"/>
          <w:szCs w:val="40"/>
        </w:rPr>
        <w:t xml:space="preserve">Lab </w:t>
      </w:r>
      <w:r w:rsidR="0072411A">
        <w:rPr>
          <w:rFonts w:ascii="Bahnschrift" w:hAnsi="Bahnschrift" w:cstheme="minorHAnsi"/>
          <w:noProof/>
          <w:sz w:val="40"/>
          <w:szCs w:val="40"/>
        </w:rPr>
        <w:t>8</w:t>
      </w:r>
      <w:r w:rsidRPr="00E75E26">
        <w:rPr>
          <w:rFonts w:ascii="Bahnschrift" w:hAnsi="Bahnschrift" w:cstheme="minorHAnsi"/>
          <w:noProof/>
          <w:sz w:val="40"/>
          <w:szCs w:val="40"/>
        </w:rPr>
        <w:t xml:space="preserve">: </w:t>
      </w:r>
      <w:bookmarkEnd w:id="1"/>
      <w:r w:rsidR="00D4373E" w:rsidRPr="00D4373E">
        <w:rPr>
          <w:rFonts w:ascii="Bahnschrift" w:hAnsi="Bahnschrift" w:cstheme="minorHAnsi"/>
          <w:noProof/>
          <w:sz w:val="40"/>
          <w:szCs w:val="40"/>
        </w:rPr>
        <w:t>Inheritance</w:t>
      </w:r>
      <w:r w:rsidR="0072411A">
        <w:rPr>
          <w:rFonts w:ascii="Bahnschrift" w:hAnsi="Bahnschrift" w:cstheme="minorHAnsi"/>
          <w:noProof/>
          <w:sz w:val="40"/>
          <w:szCs w:val="40"/>
        </w:rPr>
        <w:t xml:space="preserve"> and Function Overriding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1D9658F9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CD2C92">
        <w:rPr>
          <w:rFonts w:asciiTheme="minorHAnsi" w:hAnsiTheme="minorHAnsi" w:cstheme="minorHAnsi"/>
          <w:bCs/>
          <w:sz w:val="32"/>
          <w:szCs w:val="32"/>
        </w:rPr>
        <w:t xml:space="preserve">November </w:t>
      </w:r>
      <w:r w:rsidR="00F754F3">
        <w:rPr>
          <w:rFonts w:asciiTheme="minorHAnsi" w:hAnsiTheme="minorHAnsi" w:cstheme="minorHAnsi"/>
          <w:bCs/>
          <w:sz w:val="32"/>
          <w:szCs w:val="32"/>
        </w:rPr>
        <w:t>8</w:t>
      </w:r>
      <w:r w:rsidR="00F754F3" w:rsidRPr="00F754F3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419E141E" w:rsidR="0000125B" w:rsidRDefault="0000125B" w:rsidP="00446EC6"/>
    <w:p w14:paraId="6876AD85" w14:textId="77777777" w:rsidR="00CD2C92" w:rsidRDefault="00CD2C92" w:rsidP="00446EC6"/>
    <w:p w14:paraId="7C654CA8" w14:textId="77777777" w:rsidR="007B52CB" w:rsidRDefault="007B52CB" w:rsidP="00164A5E">
      <w:pPr>
        <w:spacing w:before="240" w:after="0" w:line="240" w:lineRule="auto"/>
        <w:rPr>
          <w:b/>
          <w:bCs/>
          <w:sz w:val="28"/>
          <w:szCs w:val="28"/>
        </w:rPr>
      </w:pPr>
    </w:p>
    <w:p w14:paraId="00CE2431" w14:textId="08248740" w:rsidR="00E45B54" w:rsidRPr="007B3113" w:rsidRDefault="00E45B54" w:rsidP="00164A5E">
      <w:pPr>
        <w:spacing w:before="240" w:after="0" w:line="240" w:lineRule="auto"/>
        <w:rPr>
          <w:b/>
          <w:bCs/>
          <w:sz w:val="28"/>
          <w:szCs w:val="28"/>
        </w:rPr>
      </w:pPr>
      <w:r w:rsidRPr="007B3113">
        <w:rPr>
          <w:b/>
          <w:bCs/>
          <w:sz w:val="28"/>
          <w:szCs w:val="28"/>
        </w:rPr>
        <w:lastRenderedPageBreak/>
        <w:t>Tools</w:t>
      </w:r>
    </w:p>
    <w:p w14:paraId="227C8E34" w14:textId="3F5B4F61" w:rsidR="003F54CD" w:rsidRPr="007B3113" w:rsidRDefault="00E45B54" w:rsidP="0098738C">
      <w:pPr>
        <w:pStyle w:val="ListParagraph"/>
        <w:numPr>
          <w:ilvl w:val="0"/>
          <w:numId w:val="16"/>
        </w:numPr>
        <w:spacing w:before="240" w:after="0" w:line="240" w:lineRule="auto"/>
      </w:pPr>
      <w:r w:rsidRPr="007B3113">
        <w:t>Microsoft Visual Studio 2013</w:t>
      </w:r>
    </w:p>
    <w:p w14:paraId="7AC15B3D" w14:textId="77777777" w:rsidR="00912C1B" w:rsidRPr="007B3113" w:rsidRDefault="00912C1B" w:rsidP="00912C1B">
      <w:pPr>
        <w:spacing w:after="0"/>
        <w:rPr>
          <w:b/>
          <w:bCs/>
          <w:sz w:val="28"/>
          <w:szCs w:val="28"/>
        </w:rPr>
      </w:pPr>
    </w:p>
    <w:p w14:paraId="66989B93" w14:textId="77777777" w:rsidR="005249D8" w:rsidRPr="007B3113" w:rsidRDefault="005249D8" w:rsidP="005249D8">
      <w:pPr>
        <w:rPr>
          <w:b/>
          <w:bCs/>
          <w:sz w:val="28"/>
          <w:szCs w:val="28"/>
        </w:rPr>
      </w:pPr>
      <w:r w:rsidRPr="007B3113">
        <w:rPr>
          <w:b/>
          <w:bCs/>
          <w:sz w:val="28"/>
          <w:szCs w:val="28"/>
        </w:rPr>
        <w:t>Inheritance</w:t>
      </w:r>
    </w:p>
    <w:p w14:paraId="079543A7" w14:textId="77777777" w:rsidR="005249D8" w:rsidRPr="007B3113" w:rsidRDefault="005249D8" w:rsidP="005249D8">
      <w:pPr>
        <w:tabs>
          <w:tab w:val="left" w:pos="0"/>
        </w:tabs>
      </w:pPr>
      <w:r w:rsidRPr="007B3113">
        <w:t>Inheritance is a process of creating new classes (derived class) from existing (base) class. We do it for one of the following reasons:</w:t>
      </w:r>
    </w:p>
    <w:p w14:paraId="04510AB4" w14:textId="77777777" w:rsidR="005249D8" w:rsidRPr="007B3113" w:rsidRDefault="005249D8" w:rsidP="005249D8">
      <w:pPr>
        <w:pStyle w:val="ListParagraph"/>
        <w:numPr>
          <w:ilvl w:val="0"/>
          <w:numId w:val="30"/>
        </w:numPr>
        <w:tabs>
          <w:tab w:val="left" w:pos="0"/>
        </w:tabs>
      </w:pPr>
      <w:r w:rsidRPr="007B3113">
        <w:rPr>
          <w:bCs/>
        </w:rPr>
        <w:t>Reusability</w:t>
      </w:r>
    </w:p>
    <w:p w14:paraId="3414553C" w14:textId="77777777" w:rsidR="005249D8" w:rsidRPr="007B3113" w:rsidRDefault="005249D8" w:rsidP="005249D8">
      <w:pPr>
        <w:pStyle w:val="ListParagraph"/>
        <w:numPr>
          <w:ilvl w:val="0"/>
          <w:numId w:val="30"/>
        </w:numPr>
        <w:tabs>
          <w:tab w:val="left" w:pos="0"/>
        </w:tabs>
      </w:pPr>
      <w:r w:rsidRPr="007B3113">
        <w:rPr>
          <w:bCs/>
        </w:rPr>
        <w:t>Code/Software Reliability</w:t>
      </w:r>
    </w:p>
    <w:p w14:paraId="0B16C155" w14:textId="77777777" w:rsidR="005249D8" w:rsidRPr="007B3113" w:rsidRDefault="005249D8" w:rsidP="005249D8">
      <w:pPr>
        <w:pStyle w:val="ListParagraph"/>
        <w:numPr>
          <w:ilvl w:val="0"/>
          <w:numId w:val="30"/>
        </w:numPr>
        <w:tabs>
          <w:tab w:val="left" w:pos="0"/>
        </w:tabs>
      </w:pPr>
      <w:r w:rsidRPr="007B3113">
        <w:rPr>
          <w:bCs/>
        </w:rPr>
        <w:t>Improved Conceptualization and overall design of program</w:t>
      </w:r>
    </w:p>
    <w:p w14:paraId="14DDE650" w14:textId="555B8D32" w:rsidR="00557521" w:rsidRPr="00C378C7" w:rsidRDefault="003C23F0" w:rsidP="00F568F3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C378C7">
        <w:rPr>
          <w:rFonts w:ascii="Bahnschrift" w:hAnsi="Bahnschrift"/>
          <w:b/>
          <w:bCs/>
          <w:sz w:val="28"/>
          <w:szCs w:val="28"/>
        </w:rPr>
        <w:t>Lab Tasks</w:t>
      </w:r>
    </w:p>
    <w:p w14:paraId="40DA05D8" w14:textId="2890F063" w:rsidR="0088228B" w:rsidRPr="0088228B" w:rsidRDefault="0088228B" w:rsidP="00485204">
      <w:pPr>
        <w:rPr>
          <w:rFonts w:ascii="Bahnschrift" w:hAnsi="Bahnschrift"/>
          <w:b/>
          <w:sz w:val="32"/>
          <w:szCs w:val="32"/>
        </w:rPr>
      </w:pPr>
      <w:r w:rsidRPr="0088228B">
        <w:rPr>
          <w:rFonts w:ascii="Bahnschrift" w:hAnsi="Bahnschrift"/>
          <w:b/>
          <w:sz w:val="28"/>
          <w:szCs w:val="28"/>
        </w:rPr>
        <w:t>Task 1:</w:t>
      </w:r>
      <w:r w:rsidR="002267DB">
        <w:rPr>
          <w:rFonts w:ascii="Bahnschrift" w:hAnsi="Bahnschrift"/>
          <w:b/>
          <w:sz w:val="28"/>
          <w:szCs w:val="28"/>
        </w:rPr>
        <w:t xml:space="preserve"> Implement the following Class </w:t>
      </w:r>
      <w:proofErr w:type="spellStart"/>
      <w:r w:rsidR="002267DB">
        <w:rPr>
          <w:rFonts w:ascii="Bahnschrift" w:hAnsi="Bahnschrift"/>
          <w:b/>
          <w:sz w:val="28"/>
          <w:szCs w:val="28"/>
        </w:rPr>
        <w:t>heirarchy</w:t>
      </w:r>
      <w:proofErr w:type="spellEnd"/>
    </w:p>
    <w:p w14:paraId="32B5A7D8" w14:textId="580965FA" w:rsidR="00F50E64" w:rsidRDefault="007B52CB" w:rsidP="007B52CB">
      <w:pPr>
        <w:jc w:val="center"/>
      </w:pPr>
      <w:r w:rsidRPr="007B52CB">
        <w:rPr>
          <w:noProof/>
        </w:rPr>
        <w:drawing>
          <wp:inline distT="0" distB="0" distL="0" distR="0" wp14:anchorId="14856C9C" wp14:editId="2CEFC60C">
            <wp:extent cx="3539575" cy="18719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2249" cy="187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98429" w14:textId="33F5470A" w:rsidR="007B52CB" w:rsidRPr="007B52CB" w:rsidRDefault="007B52CB" w:rsidP="00D40C28">
      <w:pPr>
        <w:pStyle w:val="ListParagraph"/>
        <w:numPr>
          <w:ilvl w:val="0"/>
          <w:numId w:val="37"/>
        </w:numPr>
        <w:spacing w:after="120"/>
        <w:ind w:left="426" w:hanging="357"/>
      </w:pPr>
      <w:r w:rsidRPr="007B52CB">
        <w:t>Add appropriate data member in all the classes</w:t>
      </w:r>
      <w:r w:rsidR="00B703EF">
        <w:t>.</w:t>
      </w:r>
    </w:p>
    <w:p w14:paraId="6D1FD2F6" w14:textId="4D00D4EC" w:rsidR="007B52CB" w:rsidRPr="007B52CB" w:rsidRDefault="007B52CB" w:rsidP="00D40C28">
      <w:pPr>
        <w:pStyle w:val="ListParagraph"/>
        <w:numPr>
          <w:ilvl w:val="0"/>
          <w:numId w:val="38"/>
        </w:numPr>
        <w:spacing w:after="120"/>
        <w:ind w:hanging="357"/>
      </w:pPr>
      <w:r w:rsidRPr="007B52CB">
        <w:t>Add name and age in both Teacher and Author classes</w:t>
      </w:r>
      <w:r w:rsidR="00B703EF">
        <w:t>.</w:t>
      </w:r>
    </w:p>
    <w:p w14:paraId="78ED1ECD" w14:textId="77777777" w:rsidR="007B52CB" w:rsidRPr="007B52CB" w:rsidRDefault="007B52CB" w:rsidP="00D40C28">
      <w:pPr>
        <w:pStyle w:val="ListParagraph"/>
        <w:numPr>
          <w:ilvl w:val="0"/>
          <w:numId w:val="37"/>
        </w:numPr>
        <w:spacing w:after="120"/>
        <w:ind w:left="426" w:hanging="357"/>
      </w:pPr>
      <w:r w:rsidRPr="007B52CB">
        <w:t>Add default and parameterized constructors and destructor in all the classes</w:t>
      </w:r>
    </w:p>
    <w:p w14:paraId="3BC38CFE" w14:textId="7494DA50" w:rsidR="007B52CB" w:rsidRPr="007B52CB" w:rsidRDefault="007B52CB" w:rsidP="00D40C28">
      <w:pPr>
        <w:pStyle w:val="ListParagraph"/>
        <w:numPr>
          <w:ilvl w:val="0"/>
          <w:numId w:val="37"/>
        </w:numPr>
        <w:spacing w:after="120"/>
        <w:ind w:left="426" w:hanging="357"/>
      </w:pPr>
      <w:r w:rsidRPr="007B52CB">
        <w:t>Write appropriate overridden getter, setter functions</w:t>
      </w:r>
      <w:r w:rsidR="00B703EF">
        <w:t>.</w:t>
      </w:r>
    </w:p>
    <w:p w14:paraId="5804C31D" w14:textId="6F136A3F" w:rsidR="007B52CB" w:rsidRPr="007B52CB" w:rsidRDefault="007B52CB" w:rsidP="00D40C28">
      <w:pPr>
        <w:pStyle w:val="ListParagraph"/>
        <w:numPr>
          <w:ilvl w:val="0"/>
          <w:numId w:val="37"/>
        </w:numPr>
        <w:spacing w:after="120"/>
        <w:ind w:left="426" w:hanging="357"/>
      </w:pPr>
      <w:r w:rsidRPr="007B52CB">
        <w:t>In main program create object of Author class and display all values inherited members from base classes and its own member</w:t>
      </w:r>
      <w:r w:rsidR="00B703EF">
        <w:t>.</w:t>
      </w:r>
    </w:p>
    <w:p w14:paraId="7B9A040E" w14:textId="14D41895" w:rsidR="007B52CB" w:rsidRPr="00447851" w:rsidRDefault="00447851" w:rsidP="00447851">
      <w:pPr>
        <w:spacing w:after="0"/>
        <w:jc w:val="center"/>
        <w:rPr>
          <w:rFonts w:ascii="Bahnschrift" w:hAnsi="Bahnschrift"/>
          <w:b/>
          <w:bCs/>
        </w:rPr>
      </w:pPr>
      <w:r w:rsidRPr="00447851">
        <w:rPr>
          <w:rFonts w:ascii="Bahnschrift" w:hAnsi="Bahnschrift"/>
          <w:b/>
          <w:bCs/>
        </w:rPr>
        <w:t>Code</w:t>
      </w:r>
    </w:p>
    <w:p w14:paraId="455B0110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&lt;iostream&gt;</w:t>
      </w:r>
    </w:p>
    <w:p w14:paraId="4F4495C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&lt;string&gt;</w:t>
      </w:r>
    </w:p>
    <w:p w14:paraId="1532103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C586C0"/>
          <w:sz w:val="20"/>
          <w:szCs w:val="20"/>
        </w:rPr>
        <w:t>us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namespace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4EC9B0"/>
          <w:sz w:val="20"/>
          <w:szCs w:val="20"/>
        </w:rPr>
        <w:t>std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CA5C90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3F1EF03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Teache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20F1FE18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rotected:</w:t>
      </w:r>
    </w:p>
    <w:p w14:paraId="7EAD943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41BF658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FC66B4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A0D7BED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1257E860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517A63F8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B5CEA8"/>
          <w:sz w:val="20"/>
          <w:szCs w:val="20"/>
        </w:rPr>
        <w:t>45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F5A0AA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Kaleo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C581957" w14:textId="4021C15C" w:rsid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6A03CDF8" w14:textId="77777777" w:rsidR="000F40CB" w:rsidRPr="004B47BF" w:rsidRDefault="000F40CB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AD0E290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lastRenderedPageBreak/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3A90A4DA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A11007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94B6A5C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3D3C2DC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{};</w:t>
      </w:r>
    </w:p>
    <w:p w14:paraId="48B5FE4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08E86D0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7AB0506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4EC9B0"/>
          <w:sz w:val="20"/>
          <w:szCs w:val="20"/>
        </w:rPr>
        <w:t>Schola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Teache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56EC9776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rotected:</w:t>
      </w:r>
    </w:p>
    <w:p w14:paraId="4D7B735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405AD66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8D9EA23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AF8108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399E5C9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B52CF0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B5CEA8"/>
          <w:sz w:val="20"/>
          <w:szCs w:val="20"/>
        </w:rPr>
        <w:t>35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2DCB53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Felix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820632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3D89CD01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6A8A826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EBA21A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5A9FB41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0518C28F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{};</w:t>
      </w:r>
    </w:p>
    <w:p w14:paraId="21ECA88A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0F0A7FA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0CF7153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4EC9B0"/>
          <w:sz w:val="20"/>
          <w:szCs w:val="20"/>
        </w:rPr>
        <w:t>Autho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Schola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513B4036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rotected:</w:t>
      </w:r>
    </w:p>
    <w:p w14:paraId="691B474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689A18A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90720E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186C5E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4A6292A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42A197F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B5CEA8"/>
          <w:sz w:val="20"/>
          <w:szCs w:val="20"/>
        </w:rPr>
        <w:t>99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C4FC38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Dump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B0C37D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0EC6A58C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75C9A40D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b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3A78FC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=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a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E43349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534524ED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EA6680C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etAge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 }</w:t>
      </w:r>
    </w:p>
    <w:p w14:paraId="1E6398BF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etName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4B47BF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); }</w:t>
      </w:r>
    </w:p>
    <w:p w14:paraId="6922B6CC" w14:textId="7DBBEFD3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displayInheritedData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73CB9A6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of Teacher Class (Inherited)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4F0647F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Age of Teacher Class (Inherited)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1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54C43C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9D071B3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of Scholar Class (Inherited)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CA69C3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Age of Scholar Class (Inherited)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2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EC2FE89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9AB957A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of Author Class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6923CA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Age of Author Class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32D38D1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08E9909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35C51C4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7B9711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of Author Class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nam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0338119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Age of Author Class: 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9CDCFE"/>
          <w:sz w:val="20"/>
          <w:szCs w:val="20"/>
        </w:rPr>
        <w:t>age_3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2EC99D1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49D5929C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Destructor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was called.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 };</w:t>
      </w:r>
    </w:p>
    <w:p w14:paraId="2166408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6AC6E51E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6B509AD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569CD6"/>
          <w:sz w:val="20"/>
          <w:szCs w:val="20"/>
        </w:rPr>
        <w:lastRenderedPageBreak/>
        <w:t>int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main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E504BED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4EC9B0"/>
          <w:sz w:val="20"/>
          <w:szCs w:val="20"/>
        </w:rPr>
        <w:t>Author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9CDCFE"/>
          <w:sz w:val="20"/>
          <w:szCs w:val="20"/>
        </w:rPr>
        <w:t>m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97D6A49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t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t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Inherited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Data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B634C49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m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displayInheritedData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4B725739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Input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a name to Mutator (Name): 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C89033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m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etName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2F4D4932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"Input a number to Mutator (Age): 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2FDD283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m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setAge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1E81D325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n\t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t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Mutated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Data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58DE6F7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m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4B47BF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4B47BF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5FE2783B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E2B5BDC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4B47BF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n\</w:t>
      </w:r>
      <w:proofErr w:type="spellStart"/>
      <w:r w:rsidRPr="004B47BF">
        <w:rPr>
          <w:rFonts w:ascii="Consolas" w:eastAsia="Times New Roman" w:hAnsi="Consolas"/>
          <w:color w:val="D7BA7D"/>
          <w:sz w:val="20"/>
          <w:szCs w:val="20"/>
        </w:rPr>
        <w:t>t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Program</w:t>
      </w:r>
      <w:proofErr w:type="spellEnd"/>
      <w:r w:rsidRPr="004B47BF">
        <w:rPr>
          <w:rFonts w:ascii="Consolas" w:eastAsia="Times New Roman" w:hAnsi="Consolas"/>
          <w:color w:val="CE9178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CE9178"/>
          <w:sz w:val="20"/>
          <w:szCs w:val="20"/>
        </w:rPr>
        <w:t>Executed!</w:t>
      </w:r>
      <w:r w:rsidRPr="004B47BF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gramEnd"/>
      <w:r w:rsidRPr="004B47BF">
        <w:rPr>
          <w:rFonts w:ascii="Consolas" w:eastAsia="Times New Roman" w:hAnsi="Consolas"/>
          <w:color w:val="D7BA7D"/>
          <w:sz w:val="20"/>
          <w:szCs w:val="20"/>
        </w:rPr>
        <w:t>n</w:t>
      </w:r>
      <w:r w:rsidRPr="004B47BF">
        <w:rPr>
          <w:rFonts w:ascii="Consolas" w:eastAsia="Times New Roman" w:hAnsi="Consolas"/>
          <w:color w:val="CE9178"/>
          <w:sz w:val="20"/>
          <w:szCs w:val="20"/>
        </w:rPr>
        <w:t>"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</w:p>
    <w:p w14:paraId="306FB408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4B47BF">
        <w:rPr>
          <w:rFonts w:ascii="Consolas" w:eastAsia="Times New Roman" w:hAnsi="Consolas"/>
          <w:color w:val="C586C0"/>
          <w:sz w:val="20"/>
          <w:szCs w:val="20"/>
        </w:rPr>
        <w:t>return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4B47BF">
        <w:rPr>
          <w:rFonts w:ascii="Consolas" w:eastAsia="Times New Roman" w:hAnsi="Consolas"/>
          <w:color w:val="B5CEA8"/>
          <w:sz w:val="20"/>
          <w:szCs w:val="20"/>
        </w:rPr>
        <w:t>0</w:t>
      </w:r>
      <w:r w:rsidRPr="004B47BF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85A57B8" w14:textId="77777777" w:rsidR="004B47BF" w:rsidRPr="004B47BF" w:rsidRDefault="004B47BF" w:rsidP="004B47B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B47BF">
        <w:rPr>
          <w:rFonts w:ascii="Consolas" w:eastAsia="Times New Roman" w:hAnsi="Consolas"/>
          <w:color w:val="D4D4D4"/>
          <w:sz w:val="20"/>
          <w:szCs w:val="20"/>
        </w:rPr>
        <w:t>}</w:t>
      </w:r>
    </w:p>
    <w:p w14:paraId="49CF3F33" w14:textId="2144ADDD" w:rsidR="00A825D4" w:rsidRPr="006D6632" w:rsidRDefault="00A825D4" w:rsidP="006D6632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 w:rsidRPr="006D6632">
        <w:rPr>
          <w:rFonts w:ascii="Consolas" w:eastAsia="Times New Roman" w:hAnsi="Consolas"/>
          <w:b/>
          <w:bCs/>
          <w:color w:val="D4D4D4"/>
          <w:sz w:val="20"/>
          <w:szCs w:val="20"/>
        </w:rPr>
        <w:t>Terminal Output</w:t>
      </w:r>
    </w:p>
    <w:p w14:paraId="62CEB925" w14:textId="77777777" w:rsidR="007B52F0" w:rsidRPr="006D6632" w:rsidRDefault="007B52F0" w:rsidP="006D6632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</w:p>
    <w:p w14:paraId="1430FF6C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PS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D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:\NUST\Semester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\Object Oriented Programming\Labs\Lab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&gt;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lab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>.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exe</w:t>
      </w:r>
    </w:p>
    <w:p w14:paraId="36C383D6" w14:textId="752B82C5" w:rsidR="00A825D4" w:rsidRPr="00A825D4" w:rsidRDefault="00A825D4" w:rsidP="006D6632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Inherited Data</w:t>
      </w:r>
    </w:p>
    <w:p w14:paraId="05A58C07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Name of Teacher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Inherited): Kaleo</w:t>
      </w:r>
    </w:p>
    <w:p w14:paraId="3AF98F82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Age of Teacher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Inherited):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45</w:t>
      </w:r>
    </w:p>
    <w:p w14:paraId="13033317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CCBAA0E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Name of Scholar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Inherited): Felix</w:t>
      </w:r>
    </w:p>
    <w:p w14:paraId="2C47DDD6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Age of Scholar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Inherited):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5</w:t>
      </w:r>
    </w:p>
    <w:p w14:paraId="5C16333B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AB84C21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Name of Author Class: Dump</w:t>
      </w:r>
    </w:p>
    <w:p w14:paraId="6B4D64D4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Age of Author Class: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99</w:t>
      </w:r>
    </w:p>
    <w:p w14:paraId="132206DD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B6E0ADA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Input a name to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Mutator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Name): Kayne</w:t>
      </w:r>
    </w:p>
    <w:p w14:paraId="67A31A5F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Input a number to </w:t>
      </w:r>
      <w:r w:rsidRPr="00A825D4">
        <w:rPr>
          <w:rFonts w:ascii="Consolas" w:eastAsia="Times New Roman" w:hAnsi="Consolas"/>
          <w:color w:val="DCDCAA"/>
          <w:sz w:val="20"/>
          <w:szCs w:val="20"/>
        </w:rPr>
        <w:t>Mutator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 (Age):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4</w:t>
      </w:r>
    </w:p>
    <w:p w14:paraId="77378BCB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8FAF06B" w14:textId="2FA1B3AF" w:rsidR="00A825D4" w:rsidRPr="00A825D4" w:rsidRDefault="00A825D4" w:rsidP="006D6632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Mutated Data</w:t>
      </w:r>
    </w:p>
    <w:p w14:paraId="3DE61482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Name of Author Class: Kayne</w:t>
      </w:r>
    </w:p>
    <w:p w14:paraId="3EAD9EB0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Age of Author Class: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4</w:t>
      </w:r>
    </w:p>
    <w:p w14:paraId="25AD8926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D734E06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        Program Executed!</w:t>
      </w:r>
    </w:p>
    <w:p w14:paraId="1B850024" w14:textId="77777777" w:rsidR="00A825D4" w:rsidRPr="00A825D4" w:rsidRDefault="00A825D4" w:rsidP="006D6632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3659628F" w14:textId="45A98F13" w:rsidR="00B703EF" w:rsidRPr="006D6632" w:rsidRDefault="00A825D4" w:rsidP="006D6632">
      <w:pPr>
        <w:shd w:val="clear" w:color="auto" w:fill="1E1E1E"/>
        <w:spacing w:after="0" w:line="240" w:lineRule="auto"/>
        <w:rPr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>Destructor was called.</w:t>
      </w:r>
    </w:p>
    <w:p w14:paraId="47F037AC" w14:textId="77777777" w:rsidR="007B52CB" w:rsidRDefault="007B52CB" w:rsidP="00934FF7">
      <w:pPr>
        <w:spacing w:after="0" w:line="240" w:lineRule="auto"/>
        <w:jc w:val="both"/>
      </w:pPr>
    </w:p>
    <w:p w14:paraId="1C7C73E2" w14:textId="1A93F1AE" w:rsidR="00934FF7" w:rsidRDefault="00345517" w:rsidP="00934FF7">
      <w:pPr>
        <w:spacing w:after="0" w:line="240" w:lineRule="auto"/>
        <w:jc w:val="both"/>
        <w:rPr>
          <w:rFonts w:ascii="Bahnschrift" w:hAnsi="Bahnschrift" w:cstheme="minorHAnsi"/>
          <w:b/>
          <w:bCs/>
          <w:sz w:val="28"/>
          <w:szCs w:val="28"/>
        </w:rPr>
      </w:pPr>
      <w:r w:rsidRPr="001D42FE">
        <w:rPr>
          <w:rFonts w:ascii="Bahnschrift" w:hAnsi="Bahnschrift" w:cstheme="minorHAnsi"/>
          <w:b/>
          <w:bCs/>
          <w:sz w:val="28"/>
          <w:szCs w:val="28"/>
        </w:rPr>
        <w:t xml:space="preserve">Task </w:t>
      </w:r>
      <w:r w:rsidR="00B856E0">
        <w:rPr>
          <w:rFonts w:ascii="Bahnschrift" w:hAnsi="Bahnschrift" w:cstheme="minorHAnsi"/>
          <w:b/>
          <w:bCs/>
          <w:sz w:val="28"/>
          <w:szCs w:val="28"/>
        </w:rPr>
        <w:t>2: Modification &amp; Extension</w:t>
      </w:r>
    </w:p>
    <w:p w14:paraId="3289FEB3" w14:textId="77777777" w:rsidR="00D47B39" w:rsidRDefault="00D47B39" w:rsidP="00A23EF1">
      <w:pPr>
        <w:pStyle w:val="ListParagraph"/>
        <w:numPr>
          <w:ilvl w:val="0"/>
          <w:numId w:val="40"/>
        </w:numPr>
        <w:spacing w:before="240"/>
        <w:ind w:left="284" w:hanging="284"/>
      </w:pPr>
      <w:r>
        <w:t xml:space="preserve">Add a common base class Person </w:t>
      </w:r>
    </w:p>
    <w:p w14:paraId="72FCF590" w14:textId="77777777" w:rsidR="00D47B39" w:rsidRDefault="00D47B39" w:rsidP="00A23EF1">
      <w:pPr>
        <w:pStyle w:val="ListParagraph"/>
        <w:numPr>
          <w:ilvl w:val="0"/>
          <w:numId w:val="41"/>
        </w:numPr>
      </w:pPr>
      <w:r>
        <w:t>Remove name and age data members from Teacher and Author classes and add these data members in common base class Person</w:t>
      </w:r>
    </w:p>
    <w:p w14:paraId="6D657BAA" w14:textId="77777777" w:rsidR="00D47B39" w:rsidRDefault="00D47B39" w:rsidP="00A23EF1">
      <w:pPr>
        <w:pStyle w:val="ListParagraph"/>
        <w:numPr>
          <w:ilvl w:val="0"/>
          <w:numId w:val="40"/>
        </w:numPr>
        <w:ind w:left="284" w:hanging="284"/>
      </w:pPr>
      <w:r>
        <w:t>Also add constructor and destructor in Person class</w:t>
      </w:r>
    </w:p>
    <w:p w14:paraId="1C04AD7A" w14:textId="5FFEEA39" w:rsidR="00D47B39" w:rsidRDefault="00D47B39" w:rsidP="00085FE2">
      <w:pPr>
        <w:pStyle w:val="ListParagraph"/>
        <w:numPr>
          <w:ilvl w:val="0"/>
          <w:numId w:val="40"/>
        </w:numPr>
        <w:ind w:left="284" w:hanging="284"/>
      </w:pPr>
      <w:r>
        <w:t>Create object of Author class in main program. Display all data and see the behavior and order for constructors and destructors. Explain why?</w:t>
      </w:r>
    </w:p>
    <w:p w14:paraId="26F6DB61" w14:textId="77777777" w:rsidR="00085FE2" w:rsidRPr="00447851" w:rsidRDefault="00085FE2" w:rsidP="00085FE2">
      <w:pPr>
        <w:spacing w:after="0"/>
        <w:jc w:val="center"/>
        <w:rPr>
          <w:rFonts w:ascii="Bahnschrift" w:hAnsi="Bahnschrift"/>
          <w:b/>
          <w:bCs/>
        </w:rPr>
      </w:pPr>
      <w:r w:rsidRPr="00447851">
        <w:rPr>
          <w:rFonts w:ascii="Bahnschrift" w:hAnsi="Bahnschrift"/>
          <w:b/>
          <w:bCs/>
        </w:rPr>
        <w:t>Code</w:t>
      </w:r>
    </w:p>
    <w:p w14:paraId="6C7DAE1A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&lt;iostream&gt;</w:t>
      </w:r>
    </w:p>
    <w:p w14:paraId="2C8D1D5F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&lt;string&gt;</w:t>
      </w:r>
    </w:p>
    <w:p w14:paraId="3CAC9E2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C586C0"/>
          <w:sz w:val="20"/>
          <w:szCs w:val="20"/>
        </w:rPr>
        <w:t>us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namespac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4EC9B0"/>
          <w:sz w:val="20"/>
          <w:szCs w:val="20"/>
        </w:rPr>
        <w:t>std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53C137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CC27E4A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Perso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3C73A51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3B92274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0F964D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A9DB59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lastRenderedPageBreak/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Perso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7F4B371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B5CEA8"/>
          <w:sz w:val="20"/>
          <w:szCs w:val="20"/>
        </w:rPr>
        <w:t>45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38D6F23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Kaleo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3ED35E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1E39D4D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Perso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2BA7ABA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A70F43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A54E36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65A5AE7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Perso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Destructor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was called.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 }</w:t>
      </w:r>
    </w:p>
    <w:p w14:paraId="20227A86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65C32D1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BA6817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4EC9B0"/>
          <w:sz w:val="20"/>
          <w:szCs w:val="20"/>
        </w:rPr>
        <w:t>Teache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Perso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0DC2449F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70CF41A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5A1799B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B5CEA8"/>
          <w:sz w:val="20"/>
          <w:szCs w:val="20"/>
        </w:rPr>
        <w:t>45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670AB5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Kaleo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B6AFD3B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1281903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F87126F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BDAEE7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8FBF3C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64C4B066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Teache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Destructor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was called.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 };</w:t>
      </w:r>
    </w:p>
    <w:p w14:paraId="68B02A58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4955646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6BF8EB73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4EC9B0"/>
          <w:sz w:val="20"/>
          <w:szCs w:val="20"/>
        </w:rPr>
        <w:t>Schola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Teache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476D918A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5175313A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17EE4C9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B5CEA8"/>
          <w:sz w:val="20"/>
          <w:szCs w:val="20"/>
        </w:rPr>
        <w:t>35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BFD4AD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Felix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F2D225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718AAC88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7009CA33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29EFCD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85696C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5CE22B0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chola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Destructor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was called.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 };</w:t>
      </w:r>
    </w:p>
    <w:p w14:paraId="6B98846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551B4DD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386DBD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4EC9B0"/>
          <w:sz w:val="20"/>
          <w:szCs w:val="20"/>
        </w:rPr>
        <w:t>Autho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Schola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37ACCF0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rotected:</w:t>
      </w:r>
    </w:p>
    <w:p w14:paraId="7B8F060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8E7F7A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6141D0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3CAA7633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7285688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306FEE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B5CEA8"/>
          <w:sz w:val="20"/>
          <w:szCs w:val="20"/>
        </w:rPr>
        <w:t>99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E6C7AF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Dump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2B63A4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03E6EA3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4CB44F2B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b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C4E02E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=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a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7D15EE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5632DD1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857DFD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etAge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 }</w:t>
      </w:r>
    </w:p>
    <w:p w14:paraId="5E3429C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2349BE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etName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); }</w:t>
      </w:r>
    </w:p>
    <w:p w14:paraId="074CCAA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806255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displayInheritedData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ED2F31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of Teacher Class (Inherited)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DC5731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Age of Teacher Class (Inherited)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ADCB46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001FA6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of Scholar Class (Inherited)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6F1497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Age of Scholar Class (Inherited)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19B5B1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001DEB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of Author Class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2CAD5A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Age of Author Class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A7304BF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4989C0A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4B048B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39E18478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Name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of Author Class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nam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BA3C51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Age of Author Class: 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9CDCFE"/>
          <w:sz w:val="20"/>
          <w:szCs w:val="20"/>
        </w:rPr>
        <w:t>age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4CCC07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6E01AA5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~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Autho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) {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Destructor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was called.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 };</w:t>
      </w:r>
    </w:p>
    <w:p w14:paraId="50F1B715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64097FD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B7B15F4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mai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1C061539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4EC9B0"/>
          <w:sz w:val="20"/>
          <w:szCs w:val="20"/>
        </w:rPr>
        <w:t>Author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9CDCFE"/>
          <w:sz w:val="20"/>
          <w:szCs w:val="20"/>
        </w:rPr>
        <w:t>m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068EE8B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t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t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Inherited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Data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494253C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m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displayInheritedData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0265475E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Input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a name to Mutator (Name): 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26F8917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m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etName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0BEAE3B8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"Input a number to Mutator (Age): 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D2EC256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m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setAge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15E22DD0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n\t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t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Mutated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Data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1043A4A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m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.</w:t>
      </w:r>
      <w:proofErr w:type="gramStart"/>
      <w:r w:rsidRPr="00085FE2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085FE2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3A3CE56D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D3A5772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085FE2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n\</w:t>
      </w:r>
      <w:proofErr w:type="spellStart"/>
      <w:r w:rsidRPr="00085FE2">
        <w:rPr>
          <w:rFonts w:ascii="Consolas" w:eastAsia="Times New Roman" w:hAnsi="Consolas"/>
          <w:color w:val="D7BA7D"/>
          <w:sz w:val="20"/>
          <w:szCs w:val="20"/>
        </w:rPr>
        <w:t>t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Program</w:t>
      </w:r>
      <w:proofErr w:type="spellEnd"/>
      <w:r w:rsidRPr="00085FE2">
        <w:rPr>
          <w:rFonts w:ascii="Consolas" w:eastAsia="Times New Roman" w:hAnsi="Consolas"/>
          <w:color w:val="CE9178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CE9178"/>
          <w:sz w:val="20"/>
          <w:szCs w:val="20"/>
        </w:rPr>
        <w:t>Executed!</w:t>
      </w:r>
      <w:r w:rsidRPr="00085FE2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gramEnd"/>
      <w:r w:rsidRPr="00085FE2">
        <w:rPr>
          <w:rFonts w:ascii="Consolas" w:eastAsia="Times New Roman" w:hAnsi="Consolas"/>
          <w:color w:val="D7BA7D"/>
          <w:sz w:val="20"/>
          <w:szCs w:val="20"/>
        </w:rPr>
        <w:t>n</w:t>
      </w:r>
      <w:r w:rsidRPr="00085FE2">
        <w:rPr>
          <w:rFonts w:ascii="Consolas" w:eastAsia="Times New Roman" w:hAnsi="Consolas"/>
          <w:color w:val="CE9178"/>
          <w:sz w:val="20"/>
          <w:szCs w:val="20"/>
        </w:rPr>
        <w:t>"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</w:p>
    <w:p w14:paraId="523989E1" w14:textId="77777777" w:rsidR="00085FE2" w:rsidRP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085FE2">
        <w:rPr>
          <w:rFonts w:ascii="Consolas" w:eastAsia="Times New Roman" w:hAnsi="Consolas"/>
          <w:color w:val="C586C0"/>
          <w:sz w:val="20"/>
          <w:szCs w:val="20"/>
        </w:rPr>
        <w:t>return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085FE2">
        <w:rPr>
          <w:rFonts w:ascii="Consolas" w:eastAsia="Times New Roman" w:hAnsi="Consolas"/>
          <w:color w:val="B5CEA8"/>
          <w:sz w:val="20"/>
          <w:szCs w:val="20"/>
        </w:rPr>
        <w:t>0</w:t>
      </w:r>
      <w:r w:rsidRPr="00085FE2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46B51F0" w14:textId="7E24B2A7" w:rsidR="00085FE2" w:rsidRDefault="00085FE2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085FE2">
        <w:rPr>
          <w:rFonts w:ascii="Consolas" w:eastAsia="Times New Roman" w:hAnsi="Consolas"/>
          <w:color w:val="D4D4D4"/>
          <w:sz w:val="20"/>
          <w:szCs w:val="20"/>
        </w:rPr>
        <w:t>}</w:t>
      </w:r>
    </w:p>
    <w:p w14:paraId="60E6B511" w14:textId="52F1C8FA" w:rsidR="001368B7" w:rsidRDefault="001368B7" w:rsidP="001368B7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>
        <w:rPr>
          <w:rFonts w:ascii="Consolas" w:eastAsia="Times New Roman" w:hAnsi="Consolas"/>
          <w:b/>
          <w:bCs/>
          <w:color w:val="D4D4D4"/>
          <w:sz w:val="20"/>
          <w:szCs w:val="20"/>
        </w:rPr>
        <w:t>Terminal Output</w:t>
      </w:r>
    </w:p>
    <w:p w14:paraId="20B800FB" w14:textId="7763591F" w:rsidR="001368B7" w:rsidRDefault="001368B7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1"/>
          <w:szCs w:val="21"/>
        </w:rPr>
      </w:pPr>
    </w:p>
    <w:p w14:paraId="1D3F95F7" w14:textId="77777777" w:rsidR="001368B7" w:rsidRPr="00A825D4" w:rsidRDefault="001368B7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PS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D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:\NUST\Semester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\Object Oriented Programming\Labs\Lab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&gt;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lab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>.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exe</w:t>
      </w:r>
    </w:p>
    <w:p w14:paraId="395EEA5B" w14:textId="134EEFA3" w:rsidR="001368B7" w:rsidRDefault="001368B7" w:rsidP="001368B7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1"/>
          <w:szCs w:val="21"/>
        </w:rPr>
      </w:pPr>
    </w:p>
    <w:p w14:paraId="39AC0E87" w14:textId="69ED2E50" w:rsidR="004F454C" w:rsidRPr="004F454C" w:rsidRDefault="004F454C" w:rsidP="004F454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Inherited Data</w:t>
      </w:r>
    </w:p>
    <w:p w14:paraId="18B62950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Name of Teacher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Inherited): Dump</w:t>
      </w:r>
    </w:p>
    <w:p w14:paraId="1F5B947E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Age of Teacher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Inherited): </w:t>
      </w:r>
      <w:r w:rsidRPr="004F454C">
        <w:rPr>
          <w:rFonts w:ascii="Consolas" w:eastAsia="Times New Roman" w:hAnsi="Consolas"/>
          <w:color w:val="B5CEA8"/>
          <w:sz w:val="20"/>
          <w:szCs w:val="20"/>
        </w:rPr>
        <w:t>99</w:t>
      </w:r>
    </w:p>
    <w:p w14:paraId="175C629E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E400DC1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Name of Scholar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Inherited): Dump</w:t>
      </w:r>
    </w:p>
    <w:p w14:paraId="0A5C9476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Age of Scholar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Class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Inherited): </w:t>
      </w:r>
      <w:r w:rsidRPr="004F454C">
        <w:rPr>
          <w:rFonts w:ascii="Consolas" w:eastAsia="Times New Roman" w:hAnsi="Consolas"/>
          <w:color w:val="B5CEA8"/>
          <w:sz w:val="20"/>
          <w:szCs w:val="20"/>
        </w:rPr>
        <w:t>99</w:t>
      </w:r>
    </w:p>
    <w:p w14:paraId="1CB82333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F2B1512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Name of Author Class: Dump</w:t>
      </w:r>
    </w:p>
    <w:p w14:paraId="12D44090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Age of Author Class: </w:t>
      </w:r>
      <w:r w:rsidRPr="004F454C">
        <w:rPr>
          <w:rFonts w:ascii="Consolas" w:eastAsia="Times New Roman" w:hAnsi="Consolas"/>
          <w:color w:val="B5CEA8"/>
          <w:sz w:val="20"/>
          <w:szCs w:val="20"/>
        </w:rPr>
        <w:t>99</w:t>
      </w:r>
    </w:p>
    <w:p w14:paraId="73BD92CD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AB5AF0B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Input a name to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Mutator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Name): Kanye</w:t>
      </w:r>
    </w:p>
    <w:p w14:paraId="37091A7B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Input a number to </w:t>
      </w:r>
      <w:r w:rsidRPr="004F454C">
        <w:rPr>
          <w:rFonts w:ascii="Consolas" w:eastAsia="Times New Roman" w:hAnsi="Consolas"/>
          <w:color w:val="DCDCAA"/>
          <w:sz w:val="20"/>
          <w:szCs w:val="20"/>
        </w:rPr>
        <w:t>Mutator</w:t>
      </w: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 (Age): </w:t>
      </w:r>
      <w:r w:rsidRPr="004F454C">
        <w:rPr>
          <w:rFonts w:ascii="Consolas" w:eastAsia="Times New Roman" w:hAnsi="Consolas"/>
          <w:color w:val="B5CEA8"/>
          <w:sz w:val="20"/>
          <w:szCs w:val="20"/>
        </w:rPr>
        <w:t>34</w:t>
      </w:r>
    </w:p>
    <w:p w14:paraId="7349A038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6A9485BE" w14:textId="4B16A10F" w:rsidR="004F454C" w:rsidRPr="004F454C" w:rsidRDefault="004F454C" w:rsidP="004F454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Mutated Data</w:t>
      </w:r>
    </w:p>
    <w:p w14:paraId="5EDBBE89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Name of Author Class: Kanye</w:t>
      </w:r>
    </w:p>
    <w:p w14:paraId="2F2978EB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 xml:space="preserve">Age of Author Class: </w:t>
      </w:r>
      <w:r w:rsidRPr="004F454C">
        <w:rPr>
          <w:rFonts w:ascii="Consolas" w:eastAsia="Times New Roman" w:hAnsi="Consolas"/>
          <w:color w:val="B5CEA8"/>
          <w:sz w:val="20"/>
          <w:szCs w:val="20"/>
        </w:rPr>
        <w:t>34</w:t>
      </w:r>
    </w:p>
    <w:p w14:paraId="65109F78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9C29F1A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        Program Executed!</w:t>
      </w:r>
    </w:p>
    <w:p w14:paraId="4A5E807C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673FF4C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Author Destructor was called.</w:t>
      </w:r>
    </w:p>
    <w:p w14:paraId="4B15CFD0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Scholar Destructor was called.</w:t>
      </w:r>
    </w:p>
    <w:p w14:paraId="1ED24A29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Teacher Destructor was called.</w:t>
      </w:r>
    </w:p>
    <w:p w14:paraId="0473DA72" w14:textId="77777777" w:rsidR="004F454C" w:rsidRPr="004F454C" w:rsidRDefault="004F454C" w:rsidP="004F45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color w:val="D4D4D4"/>
          <w:sz w:val="20"/>
          <w:szCs w:val="20"/>
        </w:rPr>
        <w:t>Person Destructor was called.</w:t>
      </w:r>
    </w:p>
    <w:p w14:paraId="05516DA9" w14:textId="264639CE" w:rsidR="00085FE2" w:rsidRDefault="00085FE2" w:rsidP="00D47B39">
      <w:pPr>
        <w:spacing w:before="240"/>
      </w:pPr>
    </w:p>
    <w:p w14:paraId="283B426D" w14:textId="2C71411A" w:rsidR="000A6C9A" w:rsidRPr="00447851" w:rsidRDefault="000A6C9A" w:rsidP="000A6C9A">
      <w:pPr>
        <w:spacing w:after="0"/>
        <w:jc w:val="center"/>
        <w:rPr>
          <w:rFonts w:ascii="Bahnschrift" w:hAnsi="Bahnschrift"/>
          <w:b/>
          <w:bCs/>
        </w:rPr>
      </w:pPr>
      <w:r>
        <w:rPr>
          <w:rFonts w:ascii="Bahnschrift" w:hAnsi="Bahnschrift"/>
          <w:b/>
          <w:bCs/>
        </w:rPr>
        <w:lastRenderedPageBreak/>
        <w:t>Explanation</w:t>
      </w:r>
    </w:p>
    <w:p w14:paraId="525C2666" w14:textId="2F119CBD" w:rsidR="000A6C9A" w:rsidRDefault="000A6C9A" w:rsidP="000A6C9A">
      <w:pPr>
        <w:spacing w:before="240"/>
      </w:pPr>
      <w:r>
        <w:rPr>
          <w:b/>
          <w:bCs/>
        </w:rPr>
        <w:t>The order of Constructors and Destructors for the case of m</w:t>
      </w:r>
      <w:r w:rsidRPr="000A6C9A">
        <w:rPr>
          <w:b/>
          <w:bCs/>
        </w:rPr>
        <w:t>ultiple levels of inheritance works like a stack</w:t>
      </w:r>
      <w:r>
        <w:rPr>
          <w:b/>
          <w:bCs/>
        </w:rPr>
        <w:t xml:space="preserve">; </w:t>
      </w:r>
      <w:r>
        <w:t>If you consider pushing an item onto the stack as construction, and taking it off as destruction, then you can look at multiple levels of inheritance like a stack. This works for any number of levels.</w:t>
      </w:r>
      <w:r w:rsidR="006553E6">
        <w:t xml:space="preserve"> Hence, following this logic, we get the order of Destructors </w:t>
      </w:r>
      <w:proofErr w:type="gramStart"/>
      <w:r w:rsidR="006553E6">
        <w:t>as;</w:t>
      </w:r>
      <w:proofErr w:type="gramEnd"/>
    </w:p>
    <w:p w14:paraId="6C15B545" w14:textId="77777777" w:rsidR="006553E6" w:rsidRPr="004F454C" w:rsidRDefault="006553E6" w:rsidP="00FB55E5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b/>
          <w:bCs/>
          <w:color w:val="D4D4D4"/>
          <w:sz w:val="20"/>
          <w:szCs w:val="20"/>
        </w:rPr>
        <w:t>Author Destructor was called.</w:t>
      </w:r>
    </w:p>
    <w:p w14:paraId="17D7F7FA" w14:textId="77777777" w:rsidR="006553E6" w:rsidRPr="004F454C" w:rsidRDefault="006553E6" w:rsidP="00FB55E5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b/>
          <w:bCs/>
          <w:color w:val="D4D4D4"/>
          <w:sz w:val="20"/>
          <w:szCs w:val="20"/>
        </w:rPr>
        <w:t>Scholar Destructor was called.</w:t>
      </w:r>
    </w:p>
    <w:p w14:paraId="5350F87A" w14:textId="77777777" w:rsidR="006553E6" w:rsidRPr="004F454C" w:rsidRDefault="006553E6" w:rsidP="00FB55E5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b/>
          <w:bCs/>
          <w:color w:val="D4D4D4"/>
          <w:sz w:val="20"/>
          <w:szCs w:val="20"/>
        </w:rPr>
        <w:t>Teacher Destructor was called.</w:t>
      </w:r>
    </w:p>
    <w:p w14:paraId="6459452C" w14:textId="77777777" w:rsidR="006553E6" w:rsidRPr="004F454C" w:rsidRDefault="006553E6" w:rsidP="00FB55E5">
      <w:pPr>
        <w:shd w:val="clear" w:color="auto" w:fill="1E1E1E"/>
        <w:spacing w:after="0" w:line="240" w:lineRule="auto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 w:rsidRPr="004F454C">
        <w:rPr>
          <w:rFonts w:ascii="Consolas" w:eastAsia="Times New Roman" w:hAnsi="Consolas"/>
          <w:b/>
          <w:bCs/>
          <w:color w:val="D4D4D4"/>
          <w:sz w:val="20"/>
          <w:szCs w:val="20"/>
        </w:rPr>
        <w:t>Person Destructor was called.</w:t>
      </w:r>
    </w:p>
    <w:p w14:paraId="51B6C7A4" w14:textId="0AD06F88" w:rsidR="006553E6" w:rsidRDefault="006553E6" w:rsidP="000A6C9A">
      <w:pPr>
        <w:spacing w:before="240"/>
      </w:pPr>
      <w:r>
        <w:t>Where we can infer that the Destructor of the Base class was indeed called last.</w:t>
      </w:r>
    </w:p>
    <w:p w14:paraId="79536FF9" w14:textId="10FB8CCF" w:rsidR="00582CCA" w:rsidRDefault="00582CCA" w:rsidP="00582CCA">
      <w:pPr>
        <w:pBdr>
          <w:bottom w:val="single" w:sz="4" w:space="1" w:color="auto"/>
        </w:pBdr>
        <w:spacing w:before="240"/>
      </w:pPr>
    </w:p>
    <w:p w14:paraId="556F8A74" w14:textId="3B1BEE6D" w:rsidR="00196B0D" w:rsidRDefault="00196B0D" w:rsidP="00196B0D">
      <w:pPr>
        <w:spacing w:before="240" w:after="0" w:line="240" w:lineRule="auto"/>
        <w:jc w:val="both"/>
        <w:rPr>
          <w:rFonts w:ascii="Bahnschrift" w:hAnsi="Bahnschrift" w:cstheme="minorHAnsi"/>
          <w:b/>
          <w:bCs/>
          <w:sz w:val="28"/>
          <w:szCs w:val="28"/>
        </w:rPr>
      </w:pPr>
      <w:r w:rsidRPr="001D42FE">
        <w:rPr>
          <w:rFonts w:ascii="Bahnschrift" w:hAnsi="Bahnschrift" w:cstheme="minorHAnsi"/>
          <w:b/>
          <w:bCs/>
          <w:sz w:val="28"/>
          <w:szCs w:val="28"/>
        </w:rPr>
        <w:t xml:space="preserve">Task </w:t>
      </w:r>
      <w:r w:rsidR="00FB42E3">
        <w:rPr>
          <w:rFonts w:ascii="Bahnschrift" w:hAnsi="Bahnschrift" w:cstheme="minorHAnsi"/>
          <w:b/>
          <w:bCs/>
          <w:sz w:val="28"/>
          <w:szCs w:val="28"/>
        </w:rPr>
        <w:t>3</w:t>
      </w:r>
      <w:r>
        <w:rPr>
          <w:rFonts w:ascii="Bahnschrift" w:hAnsi="Bahnschrift" w:cstheme="minorHAnsi"/>
          <w:b/>
          <w:bCs/>
          <w:sz w:val="28"/>
          <w:szCs w:val="28"/>
        </w:rPr>
        <w:t>:</w:t>
      </w:r>
    </w:p>
    <w:p w14:paraId="6D74C71E" w14:textId="77777777" w:rsidR="00FB42E3" w:rsidRPr="00913DBF" w:rsidRDefault="00FB42E3" w:rsidP="000118E6">
      <w:r w:rsidRPr="00913DBF">
        <w:t xml:space="preserve">Develop programs in C++ for following problem: </w:t>
      </w:r>
    </w:p>
    <w:p w14:paraId="3407B832" w14:textId="77777777" w:rsidR="00FB42E3" w:rsidRPr="00850E9C" w:rsidRDefault="00FB42E3" w:rsidP="009B06E3">
      <w:pPr>
        <w:pStyle w:val="ListParagraph"/>
        <w:numPr>
          <w:ilvl w:val="0"/>
          <w:numId w:val="43"/>
        </w:numPr>
        <w:spacing w:after="0"/>
        <w:ind w:left="426"/>
        <w:rPr>
          <w:b/>
          <w:bCs/>
        </w:rPr>
      </w:pPr>
      <w:r w:rsidRPr="00850E9C">
        <w:rPr>
          <w:b/>
          <w:bCs/>
        </w:rPr>
        <w:t>Consider a class Item that stores the:</w:t>
      </w:r>
    </w:p>
    <w:p w14:paraId="27321807" w14:textId="77777777" w:rsidR="00FB42E3" w:rsidRPr="00850E9C" w:rsidRDefault="00FB42E3" w:rsidP="00FB42E3">
      <w:pPr>
        <w:pStyle w:val="ListParagraph"/>
        <w:numPr>
          <w:ilvl w:val="0"/>
          <w:numId w:val="44"/>
        </w:numPr>
      </w:pPr>
      <w:r w:rsidRPr="00850E9C">
        <w:t>Title of an item</w:t>
      </w:r>
    </w:p>
    <w:p w14:paraId="47D0916B" w14:textId="77777777" w:rsidR="00FB42E3" w:rsidRPr="00850E9C" w:rsidRDefault="00FB42E3" w:rsidP="00FB42E3">
      <w:pPr>
        <w:pStyle w:val="ListParagraph"/>
        <w:numPr>
          <w:ilvl w:val="0"/>
          <w:numId w:val="44"/>
        </w:numPr>
      </w:pPr>
      <w:r w:rsidRPr="00850E9C">
        <w:t>Price</w:t>
      </w:r>
    </w:p>
    <w:p w14:paraId="27679DA6" w14:textId="77777777" w:rsidR="00FB42E3" w:rsidRPr="00850E9C" w:rsidRDefault="00FB42E3" w:rsidP="00FB42E3">
      <w:pPr>
        <w:pStyle w:val="ListParagraph"/>
        <w:numPr>
          <w:ilvl w:val="0"/>
          <w:numId w:val="44"/>
        </w:numPr>
      </w:pPr>
      <w:r w:rsidRPr="00850E9C">
        <w:t xml:space="preserve">Array of three variables to only record the sales in </w:t>
      </w:r>
      <w:r w:rsidRPr="00850E9C">
        <w:rPr>
          <w:b/>
        </w:rPr>
        <w:t>Rupees</w:t>
      </w:r>
      <w:r w:rsidRPr="00850E9C">
        <w:t xml:space="preserve"> of a particular item for the last three months</w:t>
      </w:r>
    </w:p>
    <w:p w14:paraId="4D17B2BC" w14:textId="77777777" w:rsidR="00FB42E3" w:rsidRPr="00850E9C" w:rsidRDefault="00FB42E3" w:rsidP="009B06E3">
      <w:pPr>
        <w:pStyle w:val="ListParagraph"/>
        <w:numPr>
          <w:ilvl w:val="0"/>
          <w:numId w:val="44"/>
        </w:numPr>
        <w:spacing w:line="480" w:lineRule="auto"/>
      </w:pPr>
      <w:r w:rsidRPr="00850E9C">
        <w:t xml:space="preserve">Has its own function </w:t>
      </w:r>
      <w:r w:rsidRPr="00850E9C">
        <w:rPr>
          <w:iCs/>
        </w:rPr>
        <w:t>getters and setters</w:t>
      </w:r>
    </w:p>
    <w:p w14:paraId="2130B070" w14:textId="77777777" w:rsidR="00FB42E3" w:rsidRPr="00850E9C" w:rsidRDefault="00FB42E3" w:rsidP="00FB42E3">
      <w:pPr>
        <w:pStyle w:val="ListParagraph"/>
        <w:numPr>
          <w:ilvl w:val="0"/>
          <w:numId w:val="43"/>
        </w:numPr>
        <w:ind w:left="426"/>
        <w:rPr>
          <w:b/>
          <w:bCs/>
        </w:rPr>
      </w:pPr>
      <w:r w:rsidRPr="00850E9C">
        <w:rPr>
          <w:b/>
          <w:bCs/>
        </w:rPr>
        <w:t xml:space="preserve">Another class </w:t>
      </w:r>
      <w:proofErr w:type="spellStart"/>
      <w:r w:rsidRPr="00850E9C">
        <w:rPr>
          <w:b/>
          <w:bCs/>
        </w:rPr>
        <w:t>HardwareItem</w:t>
      </w:r>
      <w:proofErr w:type="spellEnd"/>
      <w:r w:rsidRPr="00850E9C">
        <w:rPr>
          <w:b/>
          <w:bCs/>
        </w:rPr>
        <w:t xml:space="preserve"> stores:</w:t>
      </w:r>
    </w:p>
    <w:p w14:paraId="63ED7FDE" w14:textId="77777777" w:rsidR="00FB42E3" w:rsidRPr="00850E9C" w:rsidRDefault="00FB42E3" w:rsidP="00FB42E3">
      <w:pPr>
        <w:pStyle w:val="ListParagraph"/>
        <w:numPr>
          <w:ilvl w:val="0"/>
          <w:numId w:val="45"/>
        </w:numPr>
      </w:pPr>
      <w:r w:rsidRPr="00850E9C">
        <w:t>Title of an item</w:t>
      </w:r>
    </w:p>
    <w:p w14:paraId="294F56EB" w14:textId="77777777" w:rsidR="00FB42E3" w:rsidRPr="00850E9C" w:rsidRDefault="00FB42E3" w:rsidP="00FB42E3">
      <w:pPr>
        <w:pStyle w:val="ListParagraph"/>
        <w:numPr>
          <w:ilvl w:val="0"/>
          <w:numId w:val="45"/>
        </w:numPr>
      </w:pPr>
      <w:r w:rsidRPr="00850E9C">
        <w:t>Price</w:t>
      </w:r>
    </w:p>
    <w:p w14:paraId="63C64518" w14:textId="77777777" w:rsidR="00FB42E3" w:rsidRPr="00850E9C" w:rsidRDefault="00FB42E3" w:rsidP="00FB42E3">
      <w:pPr>
        <w:pStyle w:val="ListParagraph"/>
        <w:numPr>
          <w:ilvl w:val="0"/>
          <w:numId w:val="45"/>
        </w:numPr>
      </w:pPr>
      <w:r w:rsidRPr="00850E9C">
        <w:t xml:space="preserve">Array of three variables to record the sales in </w:t>
      </w:r>
      <w:r w:rsidRPr="00712567">
        <w:rPr>
          <w:b/>
          <w:bCs/>
        </w:rPr>
        <w:t>Rupees</w:t>
      </w:r>
      <w:r w:rsidRPr="00850E9C">
        <w:t xml:space="preserve"> of a particular item for the last three months</w:t>
      </w:r>
    </w:p>
    <w:p w14:paraId="48558DBF" w14:textId="77777777" w:rsidR="00FB42E3" w:rsidRPr="00850E9C" w:rsidRDefault="00FB42E3" w:rsidP="00FB42E3">
      <w:pPr>
        <w:pStyle w:val="ListParagraph"/>
        <w:numPr>
          <w:ilvl w:val="0"/>
          <w:numId w:val="45"/>
        </w:numPr>
      </w:pPr>
      <w:r w:rsidRPr="00850E9C">
        <w:t>Equipment Manufacturer Name</w:t>
      </w:r>
    </w:p>
    <w:p w14:paraId="152BC509" w14:textId="77777777" w:rsidR="00FB42E3" w:rsidRPr="00850E9C" w:rsidRDefault="00FB42E3" w:rsidP="009B06E3">
      <w:pPr>
        <w:pStyle w:val="ListParagraph"/>
        <w:numPr>
          <w:ilvl w:val="0"/>
          <w:numId w:val="45"/>
        </w:numPr>
        <w:spacing w:line="480" w:lineRule="auto"/>
      </w:pPr>
      <w:r w:rsidRPr="00850E9C">
        <w:t>Has its own overridden getters and setters</w:t>
      </w:r>
    </w:p>
    <w:p w14:paraId="4B32AC48" w14:textId="77777777" w:rsidR="00FB42E3" w:rsidRPr="00850E9C" w:rsidRDefault="00FB42E3" w:rsidP="00FB42E3">
      <w:pPr>
        <w:pStyle w:val="ListParagraph"/>
        <w:numPr>
          <w:ilvl w:val="0"/>
          <w:numId w:val="43"/>
        </w:numPr>
        <w:ind w:left="426"/>
        <w:rPr>
          <w:b/>
          <w:bCs/>
        </w:rPr>
      </w:pPr>
      <w:r w:rsidRPr="00850E9C">
        <w:rPr>
          <w:b/>
          <w:bCs/>
        </w:rPr>
        <w:t xml:space="preserve">Another class </w:t>
      </w:r>
      <w:proofErr w:type="spellStart"/>
      <w:r w:rsidRPr="00850E9C">
        <w:rPr>
          <w:b/>
          <w:bCs/>
        </w:rPr>
        <w:t>SoftwareItem</w:t>
      </w:r>
      <w:proofErr w:type="spellEnd"/>
      <w:r w:rsidRPr="00850E9C">
        <w:rPr>
          <w:b/>
          <w:bCs/>
        </w:rPr>
        <w:t xml:space="preserve"> stores:</w:t>
      </w:r>
    </w:p>
    <w:p w14:paraId="720820F7" w14:textId="77777777" w:rsidR="00FB42E3" w:rsidRPr="00850E9C" w:rsidRDefault="00FB42E3" w:rsidP="00FB42E3">
      <w:pPr>
        <w:pStyle w:val="ListParagraph"/>
        <w:numPr>
          <w:ilvl w:val="0"/>
          <w:numId w:val="46"/>
        </w:numPr>
      </w:pPr>
      <w:r w:rsidRPr="00850E9C">
        <w:t>Title of an item</w:t>
      </w:r>
    </w:p>
    <w:p w14:paraId="3CE5A9A1" w14:textId="77777777" w:rsidR="00FB42E3" w:rsidRPr="00850E9C" w:rsidRDefault="00FB42E3" w:rsidP="00FB42E3">
      <w:pPr>
        <w:pStyle w:val="ListParagraph"/>
        <w:numPr>
          <w:ilvl w:val="0"/>
          <w:numId w:val="46"/>
        </w:numPr>
      </w:pPr>
      <w:r w:rsidRPr="00850E9C">
        <w:t>Price</w:t>
      </w:r>
    </w:p>
    <w:p w14:paraId="51A94FBE" w14:textId="77777777" w:rsidR="00FB42E3" w:rsidRPr="00850E9C" w:rsidRDefault="00FB42E3" w:rsidP="00FB42E3">
      <w:pPr>
        <w:pStyle w:val="ListParagraph"/>
        <w:numPr>
          <w:ilvl w:val="0"/>
          <w:numId w:val="46"/>
        </w:numPr>
      </w:pPr>
      <w:r w:rsidRPr="00850E9C">
        <w:t xml:space="preserve">Array of three variables to record the sales in </w:t>
      </w:r>
      <w:r w:rsidRPr="00712567">
        <w:rPr>
          <w:b/>
          <w:bCs/>
        </w:rPr>
        <w:t>Rupees</w:t>
      </w:r>
      <w:r w:rsidRPr="00850E9C">
        <w:t xml:space="preserve"> of a particular item for the last three months</w:t>
      </w:r>
    </w:p>
    <w:p w14:paraId="67650616" w14:textId="77777777" w:rsidR="00FB42E3" w:rsidRPr="00850E9C" w:rsidRDefault="00FB42E3" w:rsidP="00FB42E3">
      <w:pPr>
        <w:pStyle w:val="ListParagraph"/>
        <w:numPr>
          <w:ilvl w:val="0"/>
          <w:numId w:val="46"/>
        </w:numPr>
      </w:pPr>
      <w:r w:rsidRPr="00850E9C">
        <w:t>Supported operating system name on which software item runs</w:t>
      </w:r>
    </w:p>
    <w:p w14:paraId="29A76092" w14:textId="77777777" w:rsidR="00FB42E3" w:rsidRPr="00850E9C" w:rsidRDefault="00FB42E3" w:rsidP="00FB42E3">
      <w:pPr>
        <w:pStyle w:val="ListParagraph"/>
        <w:numPr>
          <w:ilvl w:val="0"/>
          <w:numId w:val="46"/>
        </w:numPr>
      </w:pPr>
      <w:r w:rsidRPr="00850E9C">
        <w:t>Has its own overridden getters and setters</w:t>
      </w:r>
    </w:p>
    <w:p w14:paraId="02C6F187" w14:textId="72708F09" w:rsidR="00FB42E3" w:rsidRDefault="00FB42E3" w:rsidP="000118E6">
      <w:r>
        <w:rPr>
          <w:b/>
          <w:i/>
        </w:rPr>
        <w:t>Develop a program</w:t>
      </w:r>
      <w:r>
        <w:rPr>
          <w:i/>
        </w:rPr>
        <w:t xml:space="preserve">, </w:t>
      </w:r>
      <w:r w:rsidRPr="00524C9D">
        <w:t>using</w:t>
      </w:r>
      <w:r>
        <w:rPr>
          <w:i/>
        </w:rPr>
        <w:t xml:space="preserve"> </w:t>
      </w:r>
      <w:r>
        <w:t>Object Oriented techniques</w:t>
      </w:r>
      <w:r w:rsidR="001B1030">
        <w:t xml:space="preserve"> </w:t>
      </w:r>
      <w:r>
        <w:t>(inheritance) and appropriate datatypes to construct the necessary classes ensuring maximum code reuse. Don’t add code for constructors.</w:t>
      </w:r>
    </w:p>
    <w:p w14:paraId="7EFF6DC1" w14:textId="0F493149" w:rsidR="000662F3" w:rsidRPr="00227C21" w:rsidRDefault="00FB42E3" w:rsidP="000A6C9A">
      <w:pPr>
        <w:pStyle w:val="ListParagraph"/>
        <w:numPr>
          <w:ilvl w:val="0"/>
          <w:numId w:val="43"/>
        </w:numPr>
        <w:spacing w:before="240"/>
        <w:ind w:left="426"/>
      </w:pPr>
      <w:r>
        <w:lastRenderedPageBreak/>
        <w:t>The application must work for the following test function:</w:t>
      </w:r>
    </w:p>
    <w:p w14:paraId="7679F115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2570B1">
        <w:rPr>
          <w:rFonts w:ascii="Consolas" w:eastAsia="Times New Roman" w:hAnsi="Consolas"/>
          <w:color w:val="DCDCAA"/>
          <w:sz w:val="20"/>
          <w:szCs w:val="20"/>
        </w:rPr>
        <w:t>main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)</w:t>
      </w:r>
    </w:p>
    <w:p w14:paraId="3F229F20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>{</w:t>
      </w:r>
    </w:p>
    <w:p w14:paraId="2E3F6911" w14:textId="28BEA03C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>    Item</w:t>
      </w:r>
      <w:r w:rsidR="005D279A"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*it = </w:t>
      </w:r>
      <w:r w:rsidRPr="002570B1">
        <w:rPr>
          <w:rFonts w:ascii="Consolas" w:eastAsia="Times New Roman" w:hAnsi="Consolas"/>
          <w:color w:val="C586C0"/>
          <w:sz w:val="20"/>
          <w:szCs w:val="20"/>
        </w:rPr>
        <w:t>new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2570B1">
        <w:rPr>
          <w:rFonts w:ascii="Consolas" w:eastAsia="Times New Roman" w:hAnsi="Consolas"/>
          <w:color w:val="D4D4D4"/>
          <w:sz w:val="20"/>
          <w:szCs w:val="20"/>
        </w:rPr>
        <w:t>Item;</w:t>
      </w:r>
      <w:proofErr w:type="gramEnd"/>
    </w:p>
    <w:p w14:paraId="51AE6DDE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2570B1">
        <w:rPr>
          <w:rFonts w:ascii="Consolas" w:eastAsia="Times New Roman" w:hAnsi="Consolas"/>
          <w:color w:val="D4D4D4"/>
          <w:sz w:val="20"/>
          <w:szCs w:val="20"/>
        </w:rPr>
        <w:t>HardwareItem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2570B1">
        <w:rPr>
          <w:rFonts w:ascii="Consolas" w:eastAsia="Times New Roman" w:hAnsi="Consolas"/>
          <w:color w:val="9CDCFE"/>
          <w:sz w:val="20"/>
          <w:szCs w:val="20"/>
        </w:rPr>
        <w:t>h1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BB9BC6F" w14:textId="545B8A7D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2570B1">
        <w:rPr>
          <w:rFonts w:ascii="Consolas" w:eastAsia="Times New Roman" w:hAnsi="Consolas"/>
          <w:color w:val="D4D4D4"/>
          <w:sz w:val="20"/>
          <w:szCs w:val="20"/>
        </w:rPr>
        <w:t>SoftwareItem</w:t>
      </w:r>
      <w:proofErr w:type="spellEnd"/>
      <w:r w:rsidR="006522BD"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*s = </w:t>
      </w:r>
      <w:r w:rsidRPr="002570B1">
        <w:rPr>
          <w:rFonts w:ascii="Consolas" w:eastAsia="Times New Roman" w:hAnsi="Consolas"/>
          <w:color w:val="C586C0"/>
          <w:sz w:val="20"/>
          <w:szCs w:val="20"/>
        </w:rPr>
        <w:t>new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2570B1">
        <w:rPr>
          <w:rFonts w:ascii="Consolas" w:eastAsia="Times New Roman" w:hAnsi="Consolas"/>
          <w:color w:val="D4D4D4"/>
          <w:sz w:val="20"/>
          <w:szCs w:val="20"/>
        </w:rPr>
        <w:t>SoftwareItem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F7EBF8D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 xml:space="preserve">it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-&gt; </w:t>
      </w:r>
      <w:proofErr w:type="spellStart"/>
      <w:proofErr w:type="gramStart"/>
      <w:r w:rsidRPr="002570B1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0C8733CE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 xml:space="preserve">it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-&gt; </w:t>
      </w:r>
      <w:proofErr w:type="spellStart"/>
      <w:proofErr w:type="gramStart"/>
      <w:r w:rsidRPr="002570B1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39DB266D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>h</w:t>
      </w:r>
      <w:proofErr w:type="gramStart"/>
      <w:r w:rsidRPr="002570B1">
        <w:rPr>
          <w:rFonts w:ascii="Consolas" w:eastAsia="Times New Roman" w:hAnsi="Consolas"/>
          <w:color w:val="9CDCFE"/>
          <w:sz w:val="20"/>
          <w:szCs w:val="20"/>
        </w:rPr>
        <w:t>1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>.</w:t>
      </w:r>
      <w:r w:rsidRPr="002570B1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275DED1B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>h</w:t>
      </w:r>
      <w:proofErr w:type="gramStart"/>
      <w:r w:rsidRPr="002570B1">
        <w:rPr>
          <w:rFonts w:ascii="Consolas" w:eastAsia="Times New Roman" w:hAnsi="Consolas"/>
          <w:color w:val="9CDCFE"/>
          <w:sz w:val="20"/>
          <w:szCs w:val="20"/>
        </w:rPr>
        <w:t>1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>.</w:t>
      </w:r>
      <w:r w:rsidRPr="002570B1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595DDF8D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 xml:space="preserve">s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-&gt; </w:t>
      </w:r>
      <w:proofErr w:type="spellStart"/>
      <w:proofErr w:type="gramStart"/>
      <w:r w:rsidRPr="002570B1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01560DA7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9CDCFE"/>
          <w:sz w:val="20"/>
          <w:szCs w:val="20"/>
        </w:rPr>
        <w:t xml:space="preserve">s 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-&gt; </w:t>
      </w:r>
      <w:proofErr w:type="spellStart"/>
      <w:proofErr w:type="gramStart"/>
      <w:r w:rsidRPr="002570B1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2570B1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2570B1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5D566295" w14:textId="77777777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r w:rsidRPr="002570B1">
        <w:rPr>
          <w:rFonts w:ascii="Consolas" w:eastAsia="Times New Roman" w:hAnsi="Consolas"/>
          <w:color w:val="C586C0"/>
          <w:sz w:val="20"/>
          <w:szCs w:val="20"/>
        </w:rPr>
        <w:t>delete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2570B1">
        <w:rPr>
          <w:rFonts w:ascii="Consolas" w:eastAsia="Times New Roman" w:hAnsi="Consolas"/>
          <w:color w:val="9CDCFE"/>
          <w:sz w:val="20"/>
          <w:szCs w:val="20"/>
        </w:rPr>
        <w:t>h1</w:t>
      </w:r>
      <w:r w:rsidRPr="002570B1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E11075B" w14:textId="19409CF4" w:rsidR="00227C21" w:rsidRPr="002570B1" w:rsidRDefault="00227C21" w:rsidP="002570B1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2570B1">
        <w:rPr>
          <w:rFonts w:ascii="Consolas" w:eastAsia="Times New Roman" w:hAnsi="Consolas"/>
          <w:color w:val="D4D4D4"/>
          <w:sz w:val="20"/>
          <w:szCs w:val="20"/>
        </w:rPr>
        <w:t>}</w:t>
      </w:r>
    </w:p>
    <w:p w14:paraId="6932BB09" w14:textId="3C588288" w:rsidR="009F43DF" w:rsidRDefault="009F43DF" w:rsidP="002B0178">
      <w:pPr>
        <w:spacing w:before="240" w:after="0"/>
        <w:jc w:val="center"/>
        <w:rPr>
          <w:rFonts w:ascii="Bahnschrift" w:hAnsi="Bahnschrift"/>
          <w:b/>
          <w:bCs/>
        </w:rPr>
      </w:pPr>
      <w:r w:rsidRPr="00447851">
        <w:rPr>
          <w:rFonts w:ascii="Bahnschrift" w:hAnsi="Bahnschrift"/>
          <w:b/>
          <w:bCs/>
        </w:rPr>
        <w:t>Code</w:t>
      </w:r>
    </w:p>
    <w:p w14:paraId="365AE1F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&lt;iostream&gt;</w:t>
      </w:r>
    </w:p>
    <w:p w14:paraId="579B54E3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C586C0"/>
          <w:sz w:val="20"/>
          <w:szCs w:val="20"/>
        </w:rPr>
        <w:t>#include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&lt;string&gt;</w:t>
      </w:r>
    </w:p>
    <w:p w14:paraId="7D145CF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C586C0"/>
          <w:sz w:val="20"/>
          <w:szCs w:val="20"/>
        </w:rPr>
        <w:t>using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namespa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4EC9B0"/>
          <w:sz w:val="20"/>
          <w:szCs w:val="20"/>
        </w:rPr>
        <w:t>st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140053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6013F3F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Item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7882B89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9F0A11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F600123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3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11186E2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146070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2689BC3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irtual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0D05737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Enter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 nam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52ADFD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clear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78DA058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sync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5F12343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proofErr w:type="gramEnd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586A736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pric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6DA2A9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A9F784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sales of last three months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2D53A5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592B140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64AD6D1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6C3F364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irtual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5011B4E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Item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>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255F8D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Price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737C0F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Record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</w:p>
    <w:p w14:paraId="40F2CFC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       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</w:p>
    <w:p w14:paraId="3E19A51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78DE313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7F14474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48005A4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4EC9B0"/>
          <w:sz w:val="20"/>
          <w:szCs w:val="20"/>
        </w:rPr>
        <w:t>HardwareItem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Item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5093E84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manufacturer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543A6A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F5CC52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3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450478B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579878AC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0F5A370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12FEBC0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Enter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 nam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18004E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clear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3748D9C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sync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00D7623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proofErr w:type="gramEnd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61DE9C6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pric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42435B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lastRenderedPageBreak/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C2DF8FC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manufacturer's name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AB5C24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clear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69EAD27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sync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709913A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proofErr w:type="gramEnd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manufacturer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3B946B4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sales of last three months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47E53D4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406C40C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13FEF64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373ADAA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67E3493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Item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>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57C387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Price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990032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Record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</w:p>
    <w:p w14:paraId="04D4DC2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       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</w:p>
    <w:p w14:paraId="750EDC3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5622590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7EBF67B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FF9E9F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569CD6"/>
          <w:sz w:val="20"/>
          <w:szCs w:val="20"/>
        </w:rPr>
        <w:t>clas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4EC9B0"/>
          <w:sz w:val="20"/>
          <w:szCs w:val="20"/>
        </w:rPr>
        <w:t>SoftwareItem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: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public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Item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{</w:t>
      </w:r>
    </w:p>
    <w:p w14:paraId="019060C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string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supported_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os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ADC60F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37FEA6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doub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3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2D5113A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A6BCAC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public:</w:t>
      </w:r>
    </w:p>
    <w:p w14:paraId="344EA24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47B42A3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Enter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 nam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5C351F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clear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112C165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sync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63620ED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proofErr w:type="gramEnd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43E095B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price of Item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9DC632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6D38DB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supported OS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6CF00C6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clear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5017C4D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sync</w:t>
      </w:r>
      <w:proofErr w:type="spellEnd"/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3AE789F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line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spellStart"/>
      <w:proofErr w:type="gramEnd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,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supported_os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5FA5312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 xml:space="preserve">"Enter sales of last three months: </w:t>
      </w:r>
      <w:proofErr w:type="gramStart"/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5F5BB69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in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gt;&g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];</w:t>
      </w:r>
    </w:p>
    <w:p w14:paraId="5C79217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2E04AA5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0406BD1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569CD6"/>
          <w:sz w:val="20"/>
          <w:szCs w:val="20"/>
        </w:rPr>
        <w:t>voi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1191092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</w:t>
      </w:r>
      <w:r w:rsidRPr="00712567">
        <w:rPr>
          <w:rFonts w:ascii="Consolas" w:eastAsia="Times New Roman" w:hAnsi="Consolas"/>
          <w:color w:val="D7BA7D"/>
          <w:sz w:val="20"/>
          <w:szCs w:val="20"/>
        </w:rPr>
        <w:t>\</w:t>
      </w:r>
      <w:proofErr w:type="spellStart"/>
      <w:r w:rsidRPr="00712567">
        <w:rPr>
          <w:rFonts w:ascii="Consolas" w:eastAsia="Times New Roman" w:hAnsi="Consolas"/>
          <w:color w:val="D7BA7D"/>
          <w:sz w:val="20"/>
          <w:szCs w:val="20"/>
        </w:rPr>
        <w:t>n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Item</w:t>
      </w:r>
      <w:proofErr w:type="spellEnd"/>
      <w:r w:rsidRPr="00712567">
        <w:rPr>
          <w:rFonts w:ascii="Consolas" w:eastAsia="Times New Roman" w:hAnsi="Consolas"/>
          <w:color w:val="CE9178"/>
          <w:sz w:val="20"/>
          <w:szCs w:val="20"/>
        </w:rPr>
        <w:t>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titl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0417EE7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Price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pric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523020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  </w:t>
      </w:r>
      <w:proofErr w:type="spellStart"/>
      <w:r w:rsidRPr="00712567">
        <w:rPr>
          <w:rFonts w:ascii="Consolas" w:eastAsia="Times New Roman" w:hAnsi="Consolas"/>
          <w:color w:val="9CDCFE"/>
          <w:sz w:val="20"/>
          <w:szCs w:val="20"/>
        </w:rPr>
        <w:t>cout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Record: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</w:p>
    <w:p w14:paraId="4B126B83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       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record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[</w:t>
      </w:r>
      <w:proofErr w:type="gramEnd"/>
      <w:r w:rsidRPr="00712567">
        <w:rPr>
          <w:rFonts w:ascii="Consolas" w:eastAsia="Times New Roman" w:hAnsi="Consolas"/>
          <w:color w:val="B5CEA8"/>
          <w:sz w:val="20"/>
          <w:szCs w:val="20"/>
        </w:rPr>
        <w:t>2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]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CE9178"/>
          <w:sz w:val="20"/>
          <w:szCs w:val="20"/>
        </w:rPr>
        <w:t>" Rs "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&lt;&lt;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r w:rsidRPr="00712567">
        <w:rPr>
          <w:rFonts w:ascii="Consolas" w:eastAsia="Times New Roman" w:hAnsi="Consolas"/>
          <w:color w:val="DCDCAA"/>
          <w:sz w:val="20"/>
          <w:szCs w:val="20"/>
        </w:rPr>
        <w:t>endl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</w:p>
    <w:p w14:paraId="1CB362AC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  }</w:t>
      </w:r>
    </w:p>
    <w:p w14:paraId="28DD316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};</w:t>
      </w:r>
    </w:p>
    <w:p w14:paraId="48BD433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1FC8660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569CD6"/>
          <w:sz w:val="20"/>
          <w:szCs w:val="20"/>
        </w:rPr>
        <w:t>int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mai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 {</w:t>
      </w:r>
    </w:p>
    <w:p w14:paraId="65FFEF1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4EC9B0"/>
          <w:sz w:val="20"/>
          <w:szCs w:val="20"/>
        </w:rPr>
        <w:t>Item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*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it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r w:rsidRPr="00712567">
        <w:rPr>
          <w:rFonts w:ascii="Consolas" w:eastAsia="Times New Roman" w:hAnsi="Consolas"/>
          <w:color w:val="C586C0"/>
          <w:sz w:val="20"/>
          <w:szCs w:val="20"/>
        </w:rPr>
        <w:t>new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4EC9B0"/>
          <w:sz w:val="20"/>
          <w:szCs w:val="20"/>
        </w:rPr>
        <w:t>Item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684348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712567">
        <w:rPr>
          <w:rFonts w:ascii="Consolas" w:eastAsia="Times New Roman" w:hAnsi="Consolas"/>
          <w:color w:val="4EC9B0"/>
          <w:sz w:val="20"/>
          <w:szCs w:val="20"/>
        </w:rPr>
        <w:t>HardwareItem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h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38E0CDF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proofErr w:type="spellStart"/>
      <w:r w:rsidRPr="00712567">
        <w:rPr>
          <w:rFonts w:ascii="Consolas" w:eastAsia="Times New Roman" w:hAnsi="Consolas"/>
          <w:color w:val="4EC9B0"/>
          <w:sz w:val="20"/>
          <w:szCs w:val="20"/>
        </w:rPr>
        <w:t>SoftwareItem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*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= </w:t>
      </w:r>
      <w:r w:rsidRPr="00712567">
        <w:rPr>
          <w:rFonts w:ascii="Consolas" w:eastAsia="Times New Roman" w:hAnsi="Consolas"/>
          <w:color w:val="C586C0"/>
          <w:sz w:val="20"/>
          <w:szCs w:val="20"/>
        </w:rPr>
        <w:t>new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spellStart"/>
      <w:proofErr w:type="gramStart"/>
      <w:r w:rsidRPr="00712567">
        <w:rPr>
          <w:rFonts w:ascii="Consolas" w:eastAsia="Times New Roman" w:hAnsi="Consolas"/>
          <w:color w:val="4EC9B0"/>
          <w:sz w:val="20"/>
          <w:szCs w:val="20"/>
        </w:rPr>
        <w:t>SoftwareItem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234AD7F9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it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-&gt;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094C315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it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-&gt;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4B0EA8A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h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0C6A0AA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h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.</w:t>
      </w:r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();</w:t>
      </w:r>
    </w:p>
    <w:p w14:paraId="5B26A02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-&gt;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get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73DAAD9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9CDCFE"/>
          <w:sz w:val="20"/>
          <w:szCs w:val="20"/>
        </w:rPr>
        <w:t>s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-&gt;</w:t>
      </w:r>
      <w:proofErr w:type="spellStart"/>
      <w:proofErr w:type="gramStart"/>
      <w:r w:rsidRPr="00712567">
        <w:rPr>
          <w:rFonts w:ascii="Consolas" w:eastAsia="Times New Roman" w:hAnsi="Consolas"/>
          <w:color w:val="DCDCAA"/>
          <w:sz w:val="20"/>
          <w:szCs w:val="20"/>
        </w:rPr>
        <w:t>DisplayData</w:t>
      </w:r>
      <w:proofErr w:type="spellEnd"/>
      <w:r w:rsidRPr="00712567">
        <w:rPr>
          <w:rFonts w:ascii="Consolas" w:eastAsia="Times New Roman" w:hAnsi="Consolas"/>
          <w:color w:val="D4D4D4"/>
          <w:sz w:val="20"/>
          <w:szCs w:val="20"/>
        </w:rPr>
        <w:t>(</w:t>
      </w:r>
      <w:proofErr w:type="gramEnd"/>
      <w:r w:rsidRPr="00712567">
        <w:rPr>
          <w:rFonts w:ascii="Consolas" w:eastAsia="Times New Roman" w:hAnsi="Consolas"/>
          <w:color w:val="D4D4D4"/>
          <w:sz w:val="20"/>
          <w:szCs w:val="20"/>
        </w:rPr>
        <w:t>);</w:t>
      </w:r>
    </w:p>
    <w:p w14:paraId="397FE395" w14:textId="233626D6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C586C0"/>
          <w:sz w:val="20"/>
          <w:szCs w:val="20"/>
        </w:rPr>
        <w:t>delete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9CDCFE"/>
          <w:sz w:val="20"/>
          <w:szCs w:val="20"/>
        </w:rPr>
        <w:t>it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7A4AA31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  </w:t>
      </w:r>
      <w:r w:rsidRPr="00712567">
        <w:rPr>
          <w:rFonts w:ascii="Consolas" w:eastAsia="Times New Roman" w:hAnsi="Consolas"/>
          <w:color w:val="C586C0"/>
          <w:sz w:val="20"/>
          <w:szCs w:val="20"/>
        </w:rPr>
        <w:t>return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proofErr w:type="gramStart"/>
      <w:r w:rsidRPr="00712567">
        <w:rPr>
          <w:rFonts w:ascii="Consolas" w:eastAsia="Times New Roman" w:hAnsi="Consolas"/>
          <w:color w:val="B5CEA8"/>
          <w:sz w:val="20"/>
          <w:szCs w:val="20"/>
        </w:rPr>
        <w:t>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>;</w:t>
      </w:r>
      <w:proofErr w:type="gramEnd"/>
    </w:p>
    <w:p w14:paraId="1C5FB300" w14:textId="6F7C9623" w:rsid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}</w:t>
      </w:r>
    </w:p>
    <w:p w14:paraId="1998B7F9" w14:textId="0253E4DF" w:rsidR="00712567" w:rsidRDefault="00712567" w:rsidP="00712567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  <w:r>
        <w:rPr>
          <w:rFonts w:ascii="Consolas" w:eastAsia="Times New Roman" w:hAnsi="Consolas"/>
          <w:b/>
          <w:bCs/>
          <w:color w:val="D4D4D4"/>
          <w:sz w:val="20"/>
          <w:szCs w:val="20"/>
        </w:rPr>
        <w:lastRenderedPageBreak/>
        <w:t>Terminal Output</w:t>
      </w:r>
    </w:p>
    <w:p w14:paraId="677FF9AE" w14:textId="1A385CC5" w:rsidR="00712567" w:rsidRDefault="00712567" w:rsidP="00712567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</w:p>
    <w:p w14:paraId="13918DF9" w14:textId="77777777" w:rsidR="00B30C50" w:rsidRPr="00A825D4" w:rsidRDefault="00B30C50" w:rsidP="00B30C50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PS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D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:\NUST\Semester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3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\Object Oriented Programming\Labs\Lab </w:t>
      </w:r>
      <w:r w:rsidRPr="00A825D4">
        <w:rPr>
          <w:rFonts w:ascii="Consolas" w:eastAsia="Times New Roman" w:hAnsi="Consolas"/>
          <w:color w:val="B5CEA8"/>
          <w:sz w:val="20"/>
          <w:szCs w:val="20"/>
        </w:rPr>
        <w:t>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 xml:space="preserve">&gt; 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lab8</w:t>
      </w:r>
      <w:r w:rsidRPr="00A825D4">
        <w:rPr>
          <w:rFonts w:ascii="Consolas" w:eastAsia="Times New Roman" w:hAnsi="Consolas"/>
          <w:color w:val="D4D4D4"/>
          <w:sz w:val="20"/>
          <w:szCs w:val="20"/>
        </w:rPr>
        <w:t>.</w:t>
      </w:r>
      <w:r w:rsidRPr="00A825D4">
        <w:rPr>
          <w:rFonts w:ascii="Consolas" w:eastAsia="Times New Roman" w:hAnsi="Consolas"/>
          <w:color w:val="9CDCFE"/>
          <w:sz w:val="20"/>
          <w:szCs w:val="20"/>
        </w:rPr>
        <w:t>exe</w:t>
      </w:r>
    </w:p>
    <w:p w14:paraId="7F4BA1F7" w14:textId="77777777" w:rsidR="00B30C50" w:rsidRDefault="00B30C50" w:rsidP="00712567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</w:p>
    <w:p w14:paraId="604D049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</w:t>
      </w:r>
      <w:r w:rsidRPr="00712567">
        <w:rPr>
          <w:rFonts w:ascii="Consolas" w:eastAsia="Times New Roman" w:hAnsi="Consolas"/>
          <w:color w:val="D9D9D9" w:themeColor="background1" w:themeShade="D9"/>
          <w:sz w:val="20"/>
          <w:szCs w:val="20"/>
        </w:rPr>
        <w:t xml:space="preserve">name 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of Item: </w:t>
      </w:r>
      <w:proofErr w:type="spellStart"/>
      <w:r w:rsidRPr="00712567">
        <w:rPr>
          <w:rFonts w:ascii="Consolas" w:eastAsia="Times New Roman" w:hAnsi="Consolas"/>
          <w:color w:val="D4D4D4"/>
          <w:sz w:val="20"/>
          <w:szCs w:val="20"/>
        </w:rPr>
        <w:t>Zephiro</w:t>
      </w:r>
      <w:proofErr w:type="spellEnd"/>
    </w:p>
    <w:p w14:paraId="05B6DC2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price of Item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30.50</w:t>
      </w:r>
    </w:p>
    <w:p w14:paraId="53283A80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sales of last three months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20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78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420</w:t>
      </w:r>
    </w:p>
    <w:p w14:paraId="49593025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D98C7A4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Item: </w:t>
      </w:r>
      <w:proofErr w:type="spellStart"/>
      <w:r w:rsidRPr="00712567">
        <w:rPr>
          <w:rFonts w:ascii="Consolas" w:eastAsia="Times New Roman" w:hAnsi="Consolas"/>
          <w:color w:val="D4D4D4"/>
          <w:sz w:val="20"/>
          <w:szCs w:val="20"/>
        </w:rPr>
        <w:t>Zephiro</w:t>
      </w:r>
      <w:proofErr w:type="spellEnd"/>
    </w:p>
    <w:p w14:paraId="692FD45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Price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30.5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</w:t>
      </w:r>
    </w:p>
    <w:p w14:paraId="6AF2E24D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Record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20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78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242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</w:p>
    <w:p w14:paraId="02E0A11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E914978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Enter name of Item: Leaf Blower</w:t>
      </w:r>
    </w:p>
    <w:p w14:paraId="26BC776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price of Item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999.99</w:t>
      </w:r>
    </w:p>
    <w:p w14:paraId="273EAB07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Enter manufacturers name: Worx</w:t>
      </w:r>
    </w:p>
    <w:p w14:paraId="2A33ECE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sales of last three months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6700.3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8900.0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5023.99</w:t>
      </w:r>
    </w:p>
    <w:p w14:paraId="25135C91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72D2DE9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Item: Leaf Blower</w:t>
      </w:r>
    </w:p>
    <w:p w14:paraId="1EB17436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Price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999.99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</w:t>
      </w:r>
    </w:p>
    <w:p w14:paraId="18C4081F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Record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6700.31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890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5024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</w:t>
      </w:r>
    </w:p>
    <w:p w14:paraId="33785232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9F62633" w14:textId="63F68AA4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name of Item: </w:t>
      </w:r>
      <w:r w:rsidR="00802662">
        <w:rPr>
          <w:rFonts w:ascii="Consolas" w:eastAsia="Times New Roman" w:hAnsi="Consolas"/>
          <w:color w:val="D4D4D4"/>
          <w:sz w:val="20"/>
          <w:szCs w:val="20"/>
        </w:rPr>
        <w:t>Photoshop</w:t>
      </w:r>
    </w:p>
    <w:p w14:paraId="63244AC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price of Item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9999.99</w:t>
      </w:r>
    </w:p>
    <w:p w14:paraId="0256268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>Enter supported OS: Windows</w:t>
      </w:r>
    </w:p>
    <w:p w14:paraId="3E1138FA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Enter sales of last three months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992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78833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550000</w:t>
      </w:r>
    </w:p>
    <w:p w14:paraId="35C3952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</w:p>
    <w:p w14:paraId="2B3EE5B2" w14:textId="4F1CD2EF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Item: </w:t>
      </w:r>
      <w:r w:rsidR="0086256C">
        <w:rPr>
          <w:rFonts w:ascii="Consolas" w:eastAsia="Times New Roman" w:hAnsi="Consolas"/>
          <w:color w:val="D4D4D4"/>
          <w:sz w:val="20"/>
          <w:szCs w:val="20"/>
        </w:rPr>
        <w:t>Photoshop</w:t>
      </w:r>
    </w:p>
    <w:p w14:paraId="26FEAB4B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Price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9999.99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</w:t>
      </w:r>
    </w:p>
    <w:p w14:paraId="12FE169E" w14:textId="77777777" w:rsidR="00712567" w:rsidRPr="00712567" w:rsidRDefault="00712567" w:rsidP="00712567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0"/>
          <w:szCs w:val="20"/>
        </w:rPr>
      </w:pP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Record: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1992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78833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 </w:t>
      </w:r>
      <w:r w:rsidRPr="00712567">
        <w:rPr>
          <w:rFonts w:ascii="Consolas" w:eastAsia="Times New Roman" w:hAnsi="Consolas"/>
          <w:color w:val="B5CEA8"/>
          <w:sz w:val="20"/>
          <w:szCs w:val="20"/>
        </w:rPr>
        <w:t>550000</w:t>
      </w:r>
      <w:r w:rsidRPr="00712567">
        <w:rPr>
          <w:rFonts w:ascii="Consolas" w:eastAsia="Times New Roman" w:hAnsi="Consolas"/>
          <w:color w:val="D4D4D4"/>
          <w:sz w:val="20"/>
          <w:szCs w:val="20"/>
        </w:rPr>
        <w:t xml:space="preserve"> Rs</w:t>
      </w:r>
    </w:p>
    <w:p w14:paraId="046FFAD3" w14:textId="77777777" w:rsidR="00712567" w:rsidRPr="00712567" w:rsidRDefault="00712567" w:rsidP="00712567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0"/>
          <w:szCs w:val="20"/>
        </w:rPr>
      </w:pPr>
    </w:p>
    <w:p w14:paraId="2A94771F" w14:textId="0E7F6647" w:rsidR="002B0178" w:rsidRDefault="002B0178" w:rsidP="00712567">
      <w:pPr>
        <w:pBdr>
          <w:bottom w:val="single" w:sz="12" w:space="1" w:color="auto"/>
        </w:pBdr>
      </w:pPr>
    </w:p>
    <w:p w14:paraId="00456F09" w14:textId="77777777" w:rsidR="00052F62" w:rsidRPr="002B0178" w:rsidRDefault="00052F62" w:rsidP="00712567"/>
    <w:sectPr w:rsidR="00052F62" w:rsidRPr="002B0178" w:rsidSect="00155C52">
      <w:footerReference w:type="default" r:id="rId12"/>
      <w:headerReference w:type="first" r:id="rId13"/>
      <w:pgSz w:w="11907" w:h="16840" w:code="9"/>
      <w:pgMar w:top="1440" w:right="1440" w:bottom="1440" w:left="1440" w:header="737" w:footer="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E189C" w14:textId="77777777" w:rsidR="00204606" w:rsidRDefault="00204606" w:rsidP="00446EC6">
      <w:r>
        <w:separator/>
      </w:r>
    </w:p>
    <w:p w14:paraId="6872E82B" w14:textId="77777777" w:rsidR="00204606" w:rsidRDefault="00204606"/>
  </w:endnote>
  <w:endnote w:type="continuationSeparator" w:id="0">
    <w:p w14:paraId="41E797D1" w14:textId="77777777" w:rsidR="00204606" w:rsidRDefault="00204606" w:rsidP="00446EC6">
      <w:r>
        <w:continuationSeparator/>
      </w:r>
    </w:p>
    <w:p w14:paraId="6CB8142D" w14:textId="77777777" w:rsidR="00204606" w:rsidRDefault="002046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69780C" w:rsidRDefault="006978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0D28E" w14:textId="77777777" w:rsidR="00204606" w:rsidRDefault="00204606" w:rsidP="00446EC6">
      <w:r>
        <w:separator/>
      </w:r>
    </w:p>
    <w:p w14:paraId="043A5540" w14:textId="77777777" w:rsidR="00204606" w:rsidRDefault="00204606"/>
  </w:footnote>
  <w:footnote w:type="continuationSeparator" w:id="0">
    <w:p w14:paraId="0EEAEED3" w14:textId="77777777" w:rsidR="00204606" w:rsidRDefault="00204606" w:rsidP="00446EC6">
      <w:r>
        <w:continuationSeparator/>
      </w:r>
    </w:p>
    <w:p w14:paraId="65D8C0B5" w14:textId="77777777" w:rsidR="00204606" w:rsidRDefault="002046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2A6"/>
    <w:multiLevelType w:val="hybridMultilevel"/>
    <w:tmpl w:val="7F86A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51C17"/>
    <w:multiLevelType w:val="hybridMultilevel"/>
    <w:tmpl w:val="8884C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F34D9"/>
    <w:multiLevelType w:val="hybridMultilevel"/>
    <w:tmpl w:val="4FEEF51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7BCB"/>
    <w:multiLevelType w:val="hybridMultilevel"/>
    <w:tmpl w:val="C35416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57532"/>
    <w:multiLevelType w:val="hybridMultilevel"/>
    <w:tmpl w:val="B282BA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818B5"/>
    <w:multiLevelType w:val="hybridMultilevel"/>
    <w:tmpl w:val="40C4E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2D792A"/>
    <w:multiLevelType w:val="hybridMultilevel"/>
    <w:tmpl w:val="4508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D5D18"/>
    <w:multiLevelType w:val="hybridMultilevel"/>
    <w:tmpl w:val="B4E08414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025A3"/>
    <w:multiLevelType w:val="hybridMultilevel"/>
    <w:tmpl w:val="34D2A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F008EC"/>
    <w:multiLevelType w:val="hybridMultilevel"/>
    <w:tmpl w:val="01C2B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66623F"/>
    <w:multiLevelType w:val="hybridMultilevel"/>
    <w:tmpl w:val="35CC47A8"/>
    <w:lvl w:ilvl="0" w:tplc="7A766814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F64824"/>
    <w:multiLevelType w:val="hybridMultilevel"/>
    <w:tmpl w:val="B4E08414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239E4"/>
    <w:multiLevelType w:val="hybridMultilevel"/>
    <w:tmpl w:val="4ADADE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513E7E"/>
    <w:multiLevelType w:val="hybridMultilevel"/>
    <w:tmpl w:val="56987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6A50C7"/>
    <w:multiLevelType w:val="hybridMultilevel"/>
    <w:tmpl w:val="4B78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02277"/>
    <w:multiLevelType w:val="hybridMultilevel"/>
    <w:tmpl w:val="753CE1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35F18ED"/>
    <w:multiLevelType w:val="hybridMultilevel"/>
    <w:tmpl w:val="DCA2EB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F0388"/>
    <w:multiLevelType w:val="hybridMultilevel"/>
    <w:tmpl w:val="3236BE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3B07FC"/>
    <w:multiLevelType w:val="hybridMultilevel"/>
    <w:tmpl w:val="1DEAE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1876C3"/>
    <w:multiLevelType w:val="hybridMultilevel"/>
    <w:tmpl w:val="CF5A6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EB5E63"/>
    <w:multiLevelType w:val="hybridMultilevel"/>
    <w:tmpl w:val="AB406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757BD6"/>
    <w:multiLevelType w:val="hybridMultilevel"/>
    <w:tmpl w:val="43441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F6406B"/>
    <w:multiLevelType w:val="hybridMultilevel"/>
    <w:tmpl w:val="5294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BA1D5D"/>
    <w:multiLevelType w:val="hybridMultilevel"/>
    <w:tmpl w:val="607C0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211A10"/>
    <w:multiLevelType w:val="hybridMultilevel"/>
    <w:tmpl w:val="01429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8411E1"/>
    <w:multiLevelType w:val="hybridMultilevel"/>
    <w:tmpl w:val="14A44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8A7334"/>
    <w:multiLevelType w:val="hybridMultilevel"/>
    <w:tmpl w:val="A5D6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EF6653"/>
    <w:multiLevelType w:val="hybridMultilevel"/>
    <w:tmpl w:val="B72A7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2F0A53"/>
    <w:multiLevelType w:val="hybridMultilevel"/>
    <w:tmpl w:val="6DF2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2"/>
  </w:num>
  <w:num w:numId="3">
    <w:abstractNumId w:val="9"/>
  </w:num>
  <w:num w:numId="4">
    <w:abstractNumId w:val="6"/>
  </w:num>
  <w:num w:numId="5">
    <w:abstractNumId w:val="37"/>
  </w:num>
  <w:num w:numId="6">
    <w:abstractNumId w:val="5"/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1"/>
  </w:num>
  <w:num w:numId="10">
    <w:abstractNumId w:val="23"/>
  </w:num>
  <w:num w:numId="11">
    <w:abstractNumId w:val="22"/>
  </w:num>
  <w:num w:numId="12">
    <w:abstractNumId w:val="1"/>
  </w:num>
  <w:num w:numId="13">
    <w:abstractNumId w:val="2"/>
  </w:num>
  <w:num w:numId="14">
    <w:abstractNumId w:val="3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36"/>
  </w:num>
  <w:num w:numId="16">
    <w:abstractNumId w:val="28"/>
  </w:num>
  <w:num w:numId="17">
    <w:abstractNumId w:val="39"/>
  </w:num>
  <w:num w:numId="18">
    <w:abstractNumId w:val="3"/>
  </w:num>
  <w:num w:numId="19">
    <w:abstractNumId w:val="0"/>
  </w:num>
  <w:num w:numId="20">
    <w:abstractNumId w:val="27"/>
  </w:num>
  <w:num w:numId="21">
    <w:abstractNumId w:val="13"/>
  </w:num>
  <w:num w:numId="22">
    <w:abstractNumId w:val="11"/>
  </w:num>
  <w:num w:numId="23">
    <w:abstractNumId w:val="40"/>
  </w:num>
  <w:num w:numId="24">
    <w:abstractNumId w:val="20"/>
  </w:num>
  <w:num w:numId="25">
    <w:abstractNumId w:val="41"/>
  </w:num>
  <w:num w:numId="26">
    <w:abstractNumId w:val="19"/>
  </w:num>
  <w:num w:numId="27">
    <w:abstractNumId w:val="38"/>
  </w:num>
  <w:num w:numId="28">
    <w:abstractNumId w:val="35"/>
  </w:num>
  <w:num w:numId="29">
    <w:abstractNumId w:val="29"/>
  </w:num>
  <w:num w:numId="30">
    <w:abstractNumId w:val="15"/>
  </w:num>
  <w:num w:numId="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</w:num>
  <w:num w:numId="35">
    <w:abstractNumId w:val="16"/>
  </w:num>
  <w:num w:numId="36">
    <w:abstractNumId w:val="25"/>
  </w:num>
  <w:num w:numId="37">
    <w:abstractNumId w:val="17"/>
  </w:num>
  <w:num w:numId="38">
    <w:abstractNumId w:val="10"/>
  </w:num>
  <w:num w:numId="39">
    <w:abstractNumId w:val="12"/>
  </w:num>
  <w:num w:numId="40">
    <w:abstractNumId w:val="4"/>
  </w:num>
  <w:num w:numId="41">
    <w:abstractNumId w:val="8"/>
  </w:num>
  <w:num w:numId="42">
    <w:abstractNumId w:val="26"/>
  </w:num>
  <w:num w:numId="43">
    <w:abstractNumId w:val="30"/>
  </w:num>
  <w:num w:numId="44">
    <w:abstractNumId w:val="24"/>
  </w:num>
  <w:num w:numId="45">
    <w:abstractNumId w:val="18"/>
  </w:num>
  <w:num w:numId="46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6342"/>
    <w:rsid w:val="000064B1"/>
    <w:rsid w:val="000118E6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60B7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2F62"/>
    <w:rsid w:val="00053284"/>
    <w:rsid w:val="00053B8C"/>
    <w:rsid w:val="000550D2"/>
    <w:rsid w:val="00055ECC"/>
    <w:rsid w:val="000577C7"/>
    <w:rsid w:val="00057876"/>
    <w:rsid w:val="00060378"/>
    <w:rsid w:val="000603E8"/>
    <w:rsid w:val="000644B1"/>
    <w:rsid w:val="00065AB6"/>
    <w:rsid w:val="00065ED9"/>
    <w:rsid w:val="000662F3"/>
    <w:rsid w:val="00072CC8"/>
    <w:rsid w:val="0007305D"/>
    <w:rsid w:val="000731E9"/>
    <w:rsid w:val="00073FDE"/>
    <w:rsid w:val="00074DA3"/>
    <w:rsid w:val="00075DEB"/>
    <w:rsid w:val="0007633F"/>
    <w:rsid w:val="00076836"/>
    <w:rsid w:val="00076CF7"/>
    <w:rsid w:val="00085FE2"/>
    <w:rsid w:val="00086258"/>
    <w:rsid w:val="00086877"/>
    <w:rsid w:val="00090379"/>
    <w:rsid w:val="00095F48"/>
    <w:rsid w:val="000A117A"/>
    <w:rsid w:val="000A16AF"/>
    <w:rsid w:val="000A3334"/>
    <w:rsid w:val="000A6C9A"/>
    <w:rsid w:val="000A6DC3"/>
    <w:rsid w:val="000A7593"/>
    <w:rsid w:val="000B0F39"/>
    <w:rsid w:val="000B27C3"/>
    <w:rsid w:val="000B340B"/>
    <w:rsid w:val="000B3A76"/>
    <w:rsid w:val="000B4081"/>
    <w:rsid w:val="000B4548"/>
    <w:rsid w:val="000B4701"/>
    <w:rsid w:val="000B631B"/>
    <w:rsid w:val="000B67CD"/>
    <w:rsid w:val="000C0F1C"/>
    <w:rsid w:val="000C163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1B8"/>
    <w:rsid w:val="000E5C8E"/>
    <w:rsid w:val="000E5FA8"/>
    <w:rsid w:val="000E65FF"/>
    <w:rsid w:val="000E7CF1"/>
    <w:rsid w:val="000F0C58"/>
    <w:rsid w:val="000F0FD4"/>
    <w:rsid w:val="000F37A4"/>
    <w:rsid w:val="000F40CB"/>
    <w:rsid w:val="000F446E"/>
    <w:rsid w:val="000F6B57"/>
    <w:rsid w:val="000F71F5"/>
    <w:rsid w:val="00104D15"/>
    <w:rsid w:val="001052C5"/>
    <w:rsid w:val="0011197C"/>
    <w:rsid w:val="001137ED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368B7"/>
    <w:rsid w:val="00140DBB"/>
    <w:rsid w:val="00140DE6"/>
    <w:rsid w:val="0014215D"/>
    <w:rsid w:val="00142575"/>
    <w:rsid w:val="00142964"/>
    <w:rsid w:val="001435D5"/>
    <w:rsid w:val="00145DCB"/>
    <w:rsid w:val="00151166"/>
    <w:rsid w:val="001512D4"/>
    <w:rsid w:val="00153261"/>
    <w:rsid w:val="00153CD5"/>
    <w:rsid w:val="0015426C"/>
    <w:rsid w:val="00155C52"/>
    <w:rsid w:val="00156B7E"/>
    <w:rsid w:val="001603CA"/>
    <w:rsid w:val="00163131"/>
    <w:rsid w:val="00164A5E"/>
    <w:rsid w:val="00165275"/>
    <w:rsid w:val="00171193"/>
    <w:rsid w:val="00171356"/>
    <w:rsid w:val="0017275C"/>
    <w:rsid w:val="00173092"/>
    <w:rsid w:val="00174EF4"/>
    <w:rsid w:val="00175A87"/>
    <w:rsid w:val="00176242"/>
    <w:rsid w:val="00176710"/>
    <w:rsid w:val="00176825"/>
    <w:rsid w:val="00176895"/>
    <w:rsid w:val="00176EB6"/>
    <w:rsid w:val="001821AE"/>
    <w:rsid w:val="00183B4E"/>
    <w:rsid w:val="001848B0"/>
    <w:rsid w:val="00184B9D"/>
    <w:rsid w:val="00191FAA"/>
    <w:rsid w:val="00193B5C"/>
    <w:rsid w:val="00195726"/>
    <w:rsid w:val="00196B0D"/>
    <w:rsid w:val="001A04CC"/>
    <w:rsid w:val="001A247E"/>
    <w:rsid w:val="001A453C"/>
    <w:rsid w:val="001A6D71"/>
    <w:rsid w:val="001B0792"/>
    <w:rsid w:val="001B0AE0"/>
    <w:rsid w:val="001B1030"/>
    <w:rsid w:val="001B1415"/>
    <w:rsid w:val="001B17A1"/>
    <w:rsid w:val="001B3EF6"/>
    <w:rsid w:val="001B6008"/>
    <w:rsid w:val="001C0A2D"/>
    <w:rsid w:val="001C29B7"/>
    <w:rsid w:val="001C5A58"/>
    <w:rsid w:val="001C6D77"/>
    <w:rsid w:val="001C7FCF"/>
    <w:rsid w:val="001D0AFE"/>
    <w:rsid w:val="001D0C93"/>
    <w:rsid w:val="001D42FE"/>
    <w:rsid w:val="001D5451"/>
    <w:rsid w:val="001E0804"/>
    <w:rsid w:val="001E100B"/>
    <w:rsid w:val="001E2F03"/>
    <w:rsid w:val="001E3F47"/>
    <w:rsid w:val="001E52E9"/>
    <w:rsid w:val="001E5CCE"/>
    <w:rsid w:val="001E5E38"/>
    <w:rsid w:val="001E7B1D"/>
    <w:rsid w:val="001F0C39"/>
    <w:rsid w:val="001F126A"/>
    <w:rsid w:val="001F241D"/>
    <w:rsid w:val="001F350E"/>
    <w:rsid w:val="001F41B3"/>
    <w:rsid w:val="001F4EA9"/>
    <w:rsid w:val="001F6432"/>
    <w:rsid w:val="00200088"/>
    <w:rsid w:val="002026FD"/>
    <w:rsid w:val="00204606"/>
    <w:rsid w:val="0020497C"/>
    <w:rsid w:val="00212310"/>
    <w:rsid w:val="00214C5B"/>
    <w:rsid w:val="00214D82"/>
    <w:rsid w:val="00220DA7"/>
    <w:rsid w:val="00225333"/>
    <w:rsid w:val="002267DB"/>
    <w:rsid w:val="00227233"/>
    <w:rsid w:val="00227B3D"/>
    <w:rsid w:val="00227C21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3C64"/>
    <w:rsid w:val="00246775"/>
    <w:rsid w:val="00246F0E"/>
    <w:rsid w:val="00252471"/>
    <w:rsid w:val="00252F71"/>
    <w:rsid w:val="00256624"/>
    <w:rsid w:val="002570B1"/>
    <w:rsid w:val="0026064A"/>
    <w:rsid w:val="002607AA"/>
    <w:rsid w:val="00261AE8"/>
    <w:rsid w:val="00262DB8"/>
    <w:rsid w:val="00262E66"/>
    <w:rsid w:val="00270865"/>
    <w:rsid w:val="00271D1D"/>
    <w:rsid w:val="002737FF"/>
    <w:rsid w:val="00277750"/>
    <w:rsid w:val="00277A72"/>
    <w:rsid w:val="00280D90"/>
    <w:rsid w:val="002827EC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178"/>
    <w:rsid w:val="002B022D"/>
    <w:rsid w:val="002B1B1F"/>
    <w:rsid w:val="002B2027"/>
    <w:rsid w:val="002B4485"/>
    <w:rsid w:val="002C0860"/>
    <w:rsid w:val="002C08DA"/>
    <w:rsid w:val="002C0B8A"/>
    <w:rsid w:val="002C15D9"/>
    <w:rsid w:val="002C26B3"/>
    <w:rsid w:val="002C4A22"/>
    <w:rsid w:val="002C6E49"/>
    <w:rsid w:val="002C759E"/>
    <w:rsid w:val="002D0463"/>
    <w:rsid w:val="002D75E3"/>
    <w:rsid w:val="002E2914"/>
    <w:rsid w:val="002E2C1E"/>
    <w:rsid w:val="002E33CA"/>
    <w:rsid w:val="002E353C"/>
    <w:rsid w:val="002E5F0F"/>
    <w:rsid w:val="002E67D1"/>
    <w:rsid w:val="002E6BDA"/>
    <w:rsid w:val="002F0D12"/>
    <w:rsid w:val="002F273D"/>
    <w:rsid w:val="002F2BF8"/>
    <w:rsid w:val="003005EE"/>
    <w:rsid w:val="003014F6"/>
    <w:rsid w:val="00304009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59CC"/>
    <w:rsid w:val="00326206"/>
    <w:rsid w:val="003263AE"/>
    <w:rsid w:val="00327613"/>
    <w:rsid w:val="0033055D"/>
    <w:rsid w:val="003311DF"/>
    <w:rsid w:val="00332CAA"/>
    <w:rsid w:val="00333BB2"/>
    <w:rsid w:val="0033654E"/>
    <w:rsid w:val="00343C39"/>
    <w:rsid w:val="003448D3"/>
    <w:rsid w:val="00345517"/>
    <w:rsid w:val="00346A55"/>
    <w:rsid w:val="00350F83"/>
    <w:rsid w:val="00352BEF"/>
    <w:rsid w:val="00352DC1"/>
    <w:rsid w:val="003572DF"/>
    <w:rsid w:val="003573DE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77D36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95F2C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C23F0"/>
    <w:rsid w:val="003C5004"/>
    <w:rsid w:val="003C73BE"/>
    <w:rsid w:val="003C7E32"/>
    <w:rsid w:val="003D2469"/>
    <w:rsid w:val="003D297C"/>
    <w:rsid w:val="003D4FA1"/>
    <w:rsid w:val="003D5B03"/>
    <w:rsid w:val="003D5B68"/>
    <w:rsid w:val="003D6B0E"/>
    <w:rsid w:val="003D6CC7"/>
    <w:rsid w:val="003E1CF2"/>
    <w:rsid w:val="003E300F"/>
    <w:rsid w:val="003E3146"/>
    <w:rsid w:val="003E46A6"/>
    <w:rsid w:val="003E7C16"/>
    <w:rsid w:val="003E7E3F"/>
    <w:rsid w:val="003F058A"/>
    <w:rsid w:val="003F06E7"/>
    <w:rsid w:val="003F0B68"/>
    <w:rsid w:val="003F54CD"/>
    <w:rsid w:val="003F5C34"/>
    <w:rsid w:val="003F6001"/>
    <w:rsid w:val="003F6497"/>
    <w:rsid w:val="003F75B7"/>
    <w:rsid w:val="00400287"/>
    <w:rsid w:val="00401D4F"/>
    <w:rsid w:val="00401E9E"/>
    <w:rsid w:val="00404B34"/>
    <w:rsid w:val="004100E2"/>
    <w:rsid w:val="00412952"/>
    <w:rsid w:val="0041361E"/>
    <w:rsid w:val="004154EF"/>
    <w:rsid w:val="00420FDF"/>
    <w:rsid w:val="004245EB"/>
    <w:rsid w:val="00424E9C"/>
    <w:rsid w:val="00425FE2"/>
    <w:rsid w:val="004275E1"/>
    <w:rsid w:val="004305B2"/>
    <w:rsid w:val="00431D67"/>
    <w:rsid w:val="004337A8"/>
    <w:rsid w:val="00435BA5"/>
    <w:rsid w:val="0043641B"/>
    <w:rsid w:val="0044032E"/>
    <w:rsid w:val="00440427"/>
    <w:rsid w:val="004413F0"/>
    <w:rsid w:val="004419CD"/>
    <w:rsid w:val="00446EC6"/>
    <w:rsid w:val="00447851"/>
    <w:rsid w:val="004502E4"/>
    <w:rsid w:val="00450491"/>
    <w:rsid w:val="00452D81"/>
    <w:rsid w:val="0045418F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1A96"/>
    <w:rsid w:val="004828B2"/>
    <w:rsid w:val="0048515C"/>
    <w:rsid w:val="00485204"/>
    <w:rsid w:val="004860FA"/>
    <w:rsid w:val="00487AE1"/>
    <w:rsid w:val="00491516"/>
    <w:rsid w:val="00493C57"/>
    <w:rsid w:val="004942B7"/>
    <w:rsid w:val="00494EF5"/>
    <w:rsid w:val="004971B0"/>
    <w:rsid w:val="004A03DD"/>
    <w:rsid w:val="004A1CEA"/>
    <w:rsid w:val="004A264B"/>
    <w:rsid w:val="004A699F"/>
    <w:rsid w:val="004A69C6"/>
    <w:rsid w:val="004B3A79"/>
    <w:rsid w:val="004B47BF"/>
    <w:rsid w:val="004B5315"/>
    <w:rsid w:val="004B5861"/>
    <w:rsid w:val="004C304C"/>
    <w:rsid w:val="004C4B80"/>
    <w:rsid w:val="004C50F6"/>
    <w:rsid w:val="004C56B0"/>
    <w:rsid w:val="004D2B75"/>
    <w:rsid w:val="004D34D3"/>
    <w:rsid w:val="004D68AC"/>
    <w:rsid w:val="004E1B26"/>
    <w:rsid w:val="004E1E05"/>
    <w:rsid w:val="004E2127"/>
    <w:rsid w:val="004E32D2"/>
    <w:rsid w:val="004E48D3"/>
    <w:rsid w:val="004E7CA6"/>
    <w:rsid w:val="004F2449"/>
    <w:rsid w:val="004F30E6"/>
    <w:rsid w:val="004F454C"/>
    <w:rsid w:val="004F56B0"/>
    <w:rsid w:val="00500966"/>
    <w:rsid w:val="00502600"/>
    <w:rsid w:val="00502E8E"/>
    <w:rsid w:val="005037F0"/>
    <w:rsid w:val="00503B6F"/>
    <w:rsid w:val="00503D18"/>
    <w:rsid w:val="00505FF7"/>
    <w:rsid w:val="005063EF"/>
    <w:rsid w:val="005070BC"/>
    <w:rsid w:val="0051349C"/>
    <w:rsid w:val="005147A6"/>
    <w:rsid w:val="00517823"/>
    <w:rsid w:val="00517DCF"/>
    <w:rsid w:val="00521ADC"/>
    <w:rsid w:val="00522982"/>
    <w:rsid w:val="00522FBF"/>
    <w:rsid w:val="00523A4E"/>
    <w:rsid w:val="005249D8"/>
    <w:rsid w:val="00525943"/>
    <w:rsid w:val="0052768A"/>
    <w:rsid w:val="0053037A"/>
    <w:rsid w:val="0053101B"/>
    <w:rsid w:val="00533564"/>
    <w:rsid w:val="005355E1"/>
    <w:rsid w:val="0053691F"/>
    <w:rsid w:val="005407DE"/>
    <w:rsid w:val="00540D0C"/>
    <w:rsid w:val="00544005"/>
    <w:rsid w:val="00546519"/>
    <w:rsid w:val="00546724"/>
    <w:rsid w:val="00547109"/>
    <w:rsid w:val="00551B6F"/>
    <w:rsid w:val="005531C5"/>
    <w:rsid w:val="00557521"/>
    <w:rsid w:val="00562FEE"/>
    <w:rsid w:val="0056439B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2572"/>
    <w:rsid w:val="00582CCA"/>
    <w:rsid w:val="00583E87"/>
    <w:rsid w:val="00584970"/>
    <w:rsid w:val="005852B3"/>
    <w:rsid w:val="00585930"/>
    <w:rsid w:val="00587B4A"/>
    <w:rsid w:val="005915D1"/>
    <w:rsid w:val="005926B1"/>
    <w:rsid w:val="005A1C74"/>
    <w:rsid w:val="005A2B5F"/>
    <w:rsid w:val="005A50BF"/>
    <w:rsid w:val="005A665A"/>
    <w:rsid w:val="005A78FD"/>
    <w:rsid w:val="005A7E45"/>
    <w:rsid w:val="005B040D"/>
    <w:rsid w:val="005B04B0"/>
    <w:rsid w:val="005B158C"/>
    <w:rsid w:val="005B4509"/>
    <w:rsid w:val="005B6B02"/>
    <w:rsid w:val="005C092F"/>
    <w:rsid w:val="005C3641"/>
    <w:rsid w:val="005D0DA5"/>
    <w:rsid w:val="005D1E88"/>
    <w:rsid w:val="005D279A"/>
    <w:rsid w:val="005D2AF8"/>
    <w:rsid w:val="005D3645"/>
    <w:rsid w:val="005D41C3"/>
    <w:rsid w:val="005D4575"/>
    <w:rsid w:val="005D5F65"/>
    <w:rsid w:val="005E3308"/>
    <w:rsid w:val="005E4A75"/>
    <w:rsid w:val="005E6F72"/>
    <w:rsid w:val="005F22AA"/>
    <w:rsid w:val="005F2BAA"/>
    <w:rsid w:val="005F55F1"/>
    <w:rsid w:val="006019AF"/>
    <w:rsid w:val="006036F8"/>
    <w:rsid w:val="006064D3"/>
    <w:rsid w:val="00607A45"/>
    <w:rsid w:val="00614044"/>
    <w:rsid w:val="00616F5A"/>
    <w:rsid w:val="00617449"/>
    <w:rsid w:val="00622750"/>
    <w:rsid w:val="006227B9"/>
    <w:rsid w:val="006261EE"/>
    <w:rsid w:val="00632B17"/>
    <w:rsid w:val="00636D68"/>
    <w:rsid w:val="006412B2"/>
    <w:rsid w:val="0064183C"/>
    <w:rsid w:val="00642A82"/>
    <w:rsid w:val="00642B90"/>
    <w:rsid w:val="00644C47"/>
    <w:rsid w:val="0064580A"/>
    <w:rsid w:val="00647E54"/>
    <w:rsid w:val="006502D6"/>
    <w:rsid w:val="00650908"/>
    <w:rsid w:val="00650C1E"/>
    <w:rsid w:val="006522BD"/>
    <w:rsid w:val="00652AB5"/>
    <w:rsid w:val="0065450A"/>
    <w:rsid w:val="006547B2"/>
    <w:rsid w:val="006553E6"/>
    <w:rsid w:val="00655BD2"/>
    <w:rsid w:val="00655C38"/>
    <w:rsid w:val="00655C53"/>
    <w:rsid w:val="006570FB"/>
    <w:rsid w:val="00660F0F"/>
    <w:rsid w:val="00661209"/>
    <w:rsid w:val="00663820"/>
    <w:rsid w:val="00665B7E"/>
    <w:rsid w:val="0066751C"/>
    <w:rsid w:val="00667660"/>
    <w:rsid w:val="00671D76"/>
    <w:rsid w:val="006756BB"/>
    <w:rsid w:val="006777CA"/>
    <w:rsid w:val="00677996"/>
    <w:rsid w:val="006805AD"/>
    <w:rsid w:val="00681D4D"/>
    <w:rsid w:val="00682191"/>
    <w:rsid w:val="00684817"/>
    <w:rsid w:val="006908D0"/>
    <w:rsid w:val="00690E97"/>
    <w:rsid w:val="006934D6"/>
    <w:rsid w:val="006965D1"/>
    <w:rsid w:val="00696F06"/>
    <w:rsid w:val="0069780C"/>
    <w:rsid w:val="006A054F"/>
    <w:rsid w:val="006A0999"/>
    <w:rsid w:val="006A0E72"/>
    <w:rsid w:val="006A14A5"/>
    <w:rsid w:val="006A3056"/>
    <w:rsid w:val="006B2433"/>
    <w:rsid w:val="006B349E"/>
    <w:rsid w:val="006B4130"/>
    <w:rsid w:val="006B797A"/>
    <w:rsid w:val="006C2F22"/>
    <w:rsid w:val="006C5FFD"/>
    <w:rsid w:val="006C6659"/>
    <w:rsid w:val="006C7B34"/>
    <w:rsid w:val="006D0B06"/>
    <w:rsid w:val="006D484F"/>
    <w:rsid w:val="006D58FD"/>
    <w:rsid w:val="006D5E44"/>
    <w:rsid w:val="006D6632"/>
    <w:rsid w:val="006E0159"/>
    <w:rsid w:val="006E1C26"/>
    <w:rsid w:val="006E4438"/>
    <w:rsid w:val="006E4C3D"/>
    <w:rsid w:val="006E636F"/>
    <w:rsid w:val="006E7488"/>
    <w:rsid w:val="006F10F4"/>
    <w:rsid w:val="006F1801"/>
    <w:rsid w:val="006F431D"/>
    <w:rsid w:val="00700A49"/>
    <w:rsid w:val="00703A57"/>
    <w:rsid w:val="00703F22"/>
    <w:rsid w:val="00704B89"/>
    <w:rsid w:val="007054BB"/>
    <w:rsid w:val="007058C6"/>
    <w:rsid w:val="00706C1B"/>
    <w:rsid w:val="007071AA"/>
    <w:rsid w:val="0071020C"/>
    <w:rsid w:val="007112E3"/>
    <w:rsid w:val="00711F63"/>
    <w:rsid w:val="00712567"/>
    <w:rsid w:val="0071332D"/>
    <w:rsid w:val="00713FB6"/>
    <w:rsid w:val="007170B0"/>
    <w:rsid w:val="00717358"/>
    <w:rsid w:val="00720403"/>
    <w:rsid w:val="00722DC2"/>
    <w:rsid w:val="0072411A"/>
    <w:rsid w:val="00724C6C"/>
    <w:rsid w:val="00724DC8"/>
    <w:rsid w:val="00725A95"/>
    <w:rsid w:val="00726439"/>
    <w:rsid w:val="00731098"/>
    <w:rsid w:val="00731561"/>
    <w:rsid w:val="00734F31"/>
    <w:rsid w:val="00741589"/>
    <w:rsid w:val="007421E0"/>
    <w:rsid w:val="00742216"/>
    <w:rsid w:val="00742A4C"/>
    <w:rsid w:val="00746054"/>
    <w:rsid w:val="0074682F"/>
    <w:rsid w:val="00746A1F"/>
    <w:rsid w:val="00746FA4"/>
    <w:rsid w:val="00747EBC"/>
    <w:rsid w:val="007525FE"/>
    <w:rsid w:val="00755150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2488"/>
    <w:rsid w:val="007862E0"/>
    <w:rsid w:val="00786812"/>
    <w:rsid w:val="007872FC"/>
    <w:rsid w:val="00787397"/>
    <w:rsid w:val="007914F6"/>
    <w:rsid w:val="00796E8C"/>
    <w:rsid w:val="00796EF9"/>
    <w:rsid w:val="007A2026"/>
    <w:rsid w:val="007A2932"/>
    <w:rsid w:val="007A3504"/>
    <w:rsid w:val="007A7144"/>
    <w:rsid w:val="007B3113"/>
    <w:rsid w:val="007B4408"/>
    <w:rsid w:val="007B52CB"/>
    <w:rsid w:val="007B52F0"/>
    <w:rsid w:val="007B73C9"/>
    <w:rsid w:val="007B7DEF"/>
    <w:rsid w:val="007C037C"/>
    <w:rsid w:val="007C0FAB"/>
    <w:rsid w:val="007C114C"/>
    <w:rsid w:val="007C2595"/>
    <w:rsid w:val="007C4A37"/>
    <w:rsid w:val="007C5C19"/>
    <w:rsid w:val="007C6D81"/>
    <w:rsid w:val="007C792C"/>
    <w:rsid w:val="007D395D"/>
    <w:rsid w:val="007D5B83"/>
    <w:rsid w:val="007D71F6"/>
    <w:rsid w:val="007E0B6A"/>
    <w:rsid w:val="007E4014"/>
    <w:rsid w:val="007E4DCA"/>
    <w:rsid w:val="007F13A2"/>
    <w:rsid w:val="007F3218"/>
    <w:rsid w:val="007F4F01"/>
    <w:rsid w:val="007F66C4"/>
    <w:rsid w:val="007F71E7"/>
    <w:rsid w:val="007F7A96"/>
    <w:rsid w:val="007F7F69"/>
    <w:rsid w:val="00801C25"/>
    <w:rsid w:val="00802662"/>
    <w:rsid w:val="0080628F"/>
    <w:rsid w:val="00806FB7"/>
    <w:rsid w:val="008103D2"/>
    <w:rsid w:val="00813D59"/>
    <w:rsid w:val="0081428C"/>
    <w:rsid w:val="00814484"/>
    <w:rsid w:val="00814F08"/>
    <w:rsid w:val="00815914"/>
    <w:rsid w:val="00815FD1"/>
    <w:rsid w:val="008173A0"/>
    <w:rsid w:val="008176C3"/>
    <w:rsid w:val="00822149"/>
    <w:rsid w:val="00824C77"/>
    <w:rsid w:val="008331C4"/>
    <w:rsid w:val="00834FEB"/>
    <w:rsid w:val="008377E5"/>
    <w:rsid w:val="00842BB0"/>
    <w:rsid w:val="00842D14"/>
    <w:rsid w:val="00843BAC"/>
    <w:rsid w:val="00845AE8"/>
    <w:rsid w:val="00850DBE"/>
    <w:rsid w:val="00850E9C"/>
    <w:rsid w:val="00851402"/>
    <w:rsid w:val="00852E0C"/>
    <w:rsid w:val="008536EF"/>
    <w:rsid w:val="008550DB"/>
    <w:rsid w:val="00857880"/>
    <w:rsid w:val="008604EE"/>
    <w:rsid w:val="00861DE9"/>
    <w:rsid w:val="0086256C"/>
    <w:rsid w:val="00862BDD"/>
    <w:rsid w:val="008703C5"/>
    <w:rsid w:val="008734D8"/>
    <w:rsid w:val="0087352A"/>
    <w:rsid w:val="0087404F"/>
    <w:rsid w:val="00874D2A"/>
    <w:rsid w:val="00877163"/>
    <w:rsid w:val="00880F58"/>
    <w:rsid w:val="0088228B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2C95"/>
    <w:rsid w:val="008D6EB7"/>
    <w:rsid w:val="008E29AB"/>
    <w:rsid w:val="008E4040"/>
    <w:rsid w:val="008E4A5A"/>
    <w:rsid w:val="008E7254"/>
    <w:rsid w:val="008E73A6"/>
    <w:rsid w:val="008F0DC2"/>
    <w:rsid w:val="008F28A7"/>
    <w:rsid w:val="008F4B8C"/>
    <w:rsid w:val="008F6427"/>
    <w:rsid w:val="009009E9"/>
    <w:rsid w:val="00903670"/>
    <w:rsid w:val="00906071"/>
    <w:rsid w:val="009061B1"/>
    <w:rsid w:val="009067C4"/>
    <w:rsid w:val="00911F85"/>
    <w:rsid w:val="00912C1B"/>
    <w:rsid w:val="00913DBF"/>
    <w:rsid w:val="0091429D"/>
    <w:rsid w:val="0091465B"/>
    <w:rsid w:val="00916915"/>
    <w:rsid w:val="00917803"/>
    <w:rsid w:val="00920D01"/>
    <w:rsid w:val="00922A9E"/>
    <w:rsid w:val="00922B86"/>
    <w:rsid w:val="009247A4"/>
    <w:rsid w:val="0092704A"/>
    <w:rsid w:val="0093189F"/>
    <w:rsid w:val="00931B15"/>
    <w:rsid w:val="009333C1"/>
    <w:rsid w:val="009344F8"/>
    <w:rsid w:val="00934FF7"/>
    <w:rsid w:val="00935174"/>
    <w:rsid w:val="00937A44"/>
    <w:rsid w:val="009402A7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C1A"/>
    <w:rsid w:val="00975DF2"/>
    <w:rsid w:val="0098551A"/>
    <w:rsid w:val="00986F9C"/>
    <w:rsid w:val="0098738C"/>
    <w:rsid w:val="00987AC2"/>
    <w:rsid w:val="0099163A"/>
    <w:rsid w:val="009917A6"/>
    <w:rsid w:val="00991CE8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05B2"/>
    <w:rsid w:val="009B06E3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D0D95"/>
    <w:rsid w:val="009D1FBC"/>
    <w:rsid w:val="009D2AB6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43DF"/>
    <w:rsid w:val="009F4D37"/>
    <w:rsid w:val="009F5D5E"/>
    <w:rsid w:val="00A00DD0"/>
    <w:rsid w:val="00A019D5"/>
    <w:rsid w:val="00A02086"/>
    <w:rsid w:val="00A031D1"/>
    <w:rsid w:val="00A06242"/>
    <w:rsid w:val="00A070A2"/>
    <w:rsid w:val="00A1231B"/>
    <w:rsid w:val="00A12F68"/>
    <w:rsid w:val="00A16542"/>
    <w:rsid w:val="00A17EF9"/>
    <w:rsid w:val="00A20AAA"/>
    <w:rsid w:val="00A20E53"/>
    <w:rsid w:val="00A21B29"/>
    <w:rsid w:val="00A21EEA"/>
    <w:rsid w:val="00A23EF1"/>
    <w:rsid w:val="00A32051"/>
    <w:rsid w:val="00A32253"/>
    <w:rsid w:val="00A3346A"/>
    <w:rsid w:val="00A34D81"/>
    <w:rsid w:val="00A35DDF"/>
    <w:rsid w:val="00A36E1F"/>
    <w:rsid w:val="00A36E64"/>
    <w:rsid w:val="00A37B91"/>
    <w:rsid w:val="00A40669"/>
    <w:rsid w:val="00A42D69"/>
    <w:rsid w:val="00A42DAD"/>
    <w:rsid w:val="00A43D23"/>
    <w:rsid w:val="00A47898"/>
    <w:rsid w:val="00A511CD"/>
    <w:rsid w:val="00A52A54"/>
    <w:rsid w:val="00A545F8"/>
    <w:rsid w:val="00A54E0C"/>
    <w:rsid w:val="00A55A2A"/>
    <w:rsid w:val="00A56675"/>
    <w:rsid w:val="00A57613"/>
    <w:rsid w:val="00A6467D"/>
    <w:rsid w:val="00A703B0"/>
    <w:rsid w:val="00A726C0"/>
    <w:rsid w:val="00A75631"/>
    <w:rsid w:val="00A768E6"/>
    <w:rsid w:val="00A77C16"/>
    <w:rsid w:val="00A81F73"/>
    <w:rsid w:val="00A824B7"/>
    <w:rsid w:val="00A825D4"/>
    <w:rsid w:val="00A83494"/>
    <w:rsid w:val="00A86D92"/>
    <w:rsid w:val="00A8715A"/>
    <w:rsid w:val="00A872E4"/>
    <w:rsid w:val="00A9565D"/>
    <w:rsid w:val="00AA19B2"/>
    <w:rsid w:val="00AA1DBF"/>
    <w:rsid w:val="00AA282B"/>
    <w:rsid w:val="00AA3CDB"/>
    <w:rsid w:val="00AA676D"/>
    <w:rsid w:val="00AB111F"/>
    <w:rsid w:val="00AB1ABD"/>
    <w:rsid w:val="00AB687F"/>
    <w:rsid w:val="00AB6F08"/>
    <w:rsid w:val="00AB7886"/>
    <w:rsid w:val="00AC1810"/>
    <w:rsid w:val="00AC38E3"/>
    <w:rsid w:val="00AC4968"/>
    <w:rsid w:val="00AC4C86"/>
    <w:rsid w:val="00AC4DDC"/>
    <w:rsid w:val="00AC532A"/>
    <w:rsid w:val="00AC5835"/>
    <w:rsid w:val="00AC679D"/>
    <w:rsid w:val="00AC6BF1"/>
    <w:rsid w:val="00AD22B6"/>
    <w:rsid w:val="00AD5804"/>
    <w:rsid w:val="00AD5B29"/>
    <w:rsid w:val="00AD646F"/>
    <w:rsid w:val="00AD6E5B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10A37"/>
    <w:rsid w:val="00B10F27"/>
    <w:rsid w:val="00B12478"/>
    <w:rsid w:val="00B1287B"/>
    <w:rsid w:val="00B1603C"/>
    <w:rsid w:val="00B20360"/>
    <w:rsid w:val="00B21693"/>
    <w:rsid w:val="00B238FE"/>
    <w:rsid w:val="00B240E3"/>
    <w:rsid w:val="00B27847"/>
    <w:rsid w:val="00B27C43"/>
    <w:rsid w:val="00B30C50"/>
    <w:rsid w:val="00B313A6"/>
    <w:rsid w:val="00B32E5D"/>
    <w:rsid w:val="00B34883"/>
    <w:rsid w:val="00B404F6"/>
    <w:rsid w:val="00B41171"/>
    <w:rsid w:val="00B42D12"/>
    <w:rsid w:val="00B45600"/>
    <w:rsid w:val="00B47B40"/>
    <w:rsid w:val="00B52063"/>
    <w:rsid w:val="00B52D18"/>
    <w:rsid w:val="00B5305D"/>
    <w:rsid w:val="00B53761"/>
    <w:rsid w:val="00B55588"/>
    <w:rsid w:val="00B56EFF"/>
    <w:rsid w:val="00B65B2B"/>
    <w:rsid w:val="00B65D98"/>
    <w:rsid w:val="00B66507"/>
    <w:rsid w:val="00B7005D"/>
    <w:rsid w:val="00B703EF"/>
    <w:rsid w:val="00B76F2A"/>
    <w:rsid w:val="00B834D2"/>
    <w:rsid w:val="00B856E0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0AC"/>
    <w:rsid w:val="00BA579E"/>
    <w:rsid w:val="00BA64BE"/>
    <w:rsid w:val="00BA72C8"/>
    <w:rsid w:val="00BB2919"/>
    <w:rsid w:val="00BB3B97"/>
    <w:rsid w:val="00BC1099"/>
    <w:rsid w:val="00BC31DA"/>
    <w:rsid w:val="00BC6A3A"/>
    <w:rsid w:val="00BD0A3A"/>
    <w:rsid w:val="00BD1BB9"/>
    <w:rsid w:val="00BD20B2"/>
    <w:rsid w:val="00BD27A4"/>
    <w:rsid w:val="00BD482B"/>
    <w:rsid w:val="00BD4E11"/>
    <w:rsid w:val="00BD7B60"/>
    <w:rsid w:val="00BE0523"/>
    <w:rsid w:val="00BE344C"/>
    <w:rsid w:val="00BE3BEE"/>
    <w:rsid w:val="00BE4F21"/>
    <w:rsid w:val="00BE50EE"/>
    <w:rsid w:val="00BE5D9C"/>
    <w:rsid w:val="00BF0099"/>
    <w:rsid w:val="00BF0576"/>
    <w:rsid w:val="00BF1E8B"/>
    <w:rsid w:val="00BF421E"/>
    <w:rsid w:val="00BF55B3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1C6D"/>
    <w:rsid w:val="00C21E88"/>
    <w:rsid w:val="00C22DC2"/>
    <w:rsid w:val="00C22FEA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36805"/>
    <w:rsid w:val="00C378C7"/>
    <w:rsid w:val="00C41284"/>
    <w:rsid w:val="00C47738"/>
    <w:rsid w:val="00C51F28"/>
    <w:rsid w:val="00C5235C"/>
    <w:rsid w:val="00C52D98"/>
    <w:rsid w:val="00C542C1"/>
    <w:rsid w:val="00C5548B"/>
    <w:rsid w:val="00C5714D"/>
    <w:rsid w:val="00C609B9"/>
    <w:rsid w:val="00C61F29"/>
    <w:rsid w:val="00C638FD"/>
    <w:rsid w:val="00C63D65"/>
    <w:rsid w:val="00C66A72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8A3"/>
    <w:rsid w:val="00C8690B"/>
    <w:rsid w:val="00C90D6F"/>
    <w:rsid w:val="00C90D9B"/>
    <w:rsid w:val="00C90E14"/>
    <w:rsid w:val="00C93933"/>
    <w:rsid w:val="00C976D1"/>
    <w:rsid w:val="00CB48B3"/>
    <w:rsid w:val="00CB4E2F"/>
    <w:rsid w:val="00CB6264"/>
    <w:rsid w:val="00CB69B4"/>
    <w:rsid w:val="00CC029F"/>
    <w:rsid w:val="00CC08C7"/>
    <w:rsid w:val="00CC0EBF"/>
    <w:rsid w:val="00CC0F50"/>
    <w:rsid w:val="00CC11DC"/>
    <w:rsid w:val="00CC404F"/>
    <w:rsid w:val="00CC58A5"/>
    <w:rsid w:val="00CC6421"/>
    <w:rsid w:val="00CC653A"/>
    <w:rsid w:val="00CC6816"/>
    <w:rsid w:val="00CD1D2A"/>
    <w:rsid w:val="00CD20F4"/>
    <w:rsid w:val="00CD2564"/>
    <w:rsid w:val="00CD2C92"/>
    <w:rsid w:val="00CE0F1A"/>
    <w:rsid w:val="00CE1CD3"/>
    <w:rsid w:val="00CE516F"/>
    <w:rsid w:val="00CF4A9F"/>
    <w:rsid w:val="00CF4E2A"/>
    <w:rsid w:val="00CF5355"/>
    <w:rsid w:val="00CF5CD8"/>
    <w:rsid w:val="00D00575"/>
    <w:rsid w:val="00D008C1"/>
    <w:rsid w:val="00D02D27"/>
    <w:rsid w:val="00D037FA"/>
    <w:rsid w:val="00D04693"/>
    <w:rsid w:val="00D04D47"/>
    <w:rsid w:val="00D04E40"/>
    <w:rsid w:val="00D05C3F"/>
    <w:rsid w:val="00D0680C"/>
    <w:rsid w:val="00D07A60"/>
    <w:rsid w:val="00D110E8"/>
    <w:rsid w:val="00D12829"/>
    <w:rsid w:val="00D12D5A"/>
    <w:rsid w:val="00D13194"/>
    <w:rsid w:val="00D15BCB"/>
    <w:rsid w:val="00D16957"/>
    <w:rsid w:val="00D17FB8"/>
    <w:rsid w:val="00D2167E"/>
    <w:rsid w:val="00D2406B"/>
    <w:rsid w:val="00D24A88"/>
    <w:rsid w:val="00D24C61"/>
    <w:rsid w:val="00D315EF"/>
    <w:rsid w:val="00D32076"/>
    <w:rsid w:val="00D32718"/>
    <w:rsid w:val="00D40C28"/>
    <w:rsid w:val="00D423B2"/>
    <w:rsid w:val="00D4373E"/>
    <w:rsid w:val="00D451B0"/>
    <w:rsid w:val="00D471F7"/>
    <w:rsid w:val="00D47B39"/>
    <w:rsid w:val="00D5018F"/>
    <w:rsid w:val="00D50B2F"/>
    <w:rsid w:val="00D510AF"/>
    <w:rsid w:val="00D5254B"/>
    <w:rsid w:val="00D528D7"/>
    <w:rsid w:val="00D569C4"/>
    <w:rsid w:val="00D57ED1"/>
    <w:rsid w:val="00D60046"/>
    <w:rsid w:val="00D60888"/>
    <w:rsid w:val="00D60E37"/>
    <w:rsid w:val="00D61DE4"/>
    <w:rsid w:val="00D6248B"/>
    <w:rsid w:val="00D64E5D"/>
    <w:rsid w:val="00D6653C"/>
    <w:rsid w:val="00D66976"/>
    <w:rsid w:val="00D66ACE"/>
    <w:rsid w:val="00D674E3"/>
    <w:rsid w:val="00D717EB"/>
    <w:rsid w:val="00D72769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5674"/>
    <w:rsid w:val="00D86735"/>
    <w:rsid w:val="00D8760B"/>
    <w:rsid w:val="00D928C6"/>
    <w:rsid w:val="00D938DD"/>
    <w:rsid w:val="00D96765"/>
    <w:rsid w:val="00D969C7"/>
    <w:rsid w:val="00D97687"/>
    <w:rsid w:val="00DA3F6A"/>
    <w:rsid w:val="00DA5594"/>
    <w:rsid w:val="00DA69CE"/>
    <w:rsid w:val="00DB3298"/>
    <w:rsid w:val="00DB35B1"/>
    <w:rsid w:val="00DB3DAF"/>
    <w:rsid w:val="00DB405C"/>
    <w:rsid w:val="00DB49B7"/>
    <w:rsid w:val="00DB4D21"/>
    <w:rsid w:val="00DB52D7"/>
    <w:rsid w:val="00DC3FD3"/>
    <w:rsid w:val="00DC4FBF"/>
    <w:rsid w:val="00DC5187"/>
    <w:rsid w:val="00DC6FF2"/>
    <w:rsid w:val="00DD096B"/>
    <w:rsid w:val="00DD0F6D"/>
    <w:rsid w:val="00DD206E"/>
    <w:rsid w:val="00DD4236"/>
    <w:rsid w:val="00DD6A64"/>
    <w:rsid w:val="00DD6F10"/>
    <w:rsid w:val="00DD7A41"/>
    <w:rsid w:val="00DD7AA8"/>
    <w:rsid w:val="00DE0A58"/>
    <w:rsid w:val="00DE1ABE"/>
    <w:rsid w:val="00DE6BF0"/>
    <w:rsid w:val="00DF09AA"/>
    <w:rsid w:val="00DF31C2"/>
    <w:rsid w:val="00DF3B1B"/>
    <w:rsid w:val="00DF3B3F"/>
    <w:rsid w:val="00DF3B64"/>
    <w:rsid w:val="00DF3D7F"/>
    <w:rsid w:val="00DF4AD7"/>
    <w:rsid w:val="00DF7D37"/>
    <w:rsid w:val="00DF7FB7"/>
    <w:rsid w:val="00E01752"/>
    <w:rsid w:val="00E0532C"/>
    <w:rsid w:val="00E07938"/>
    <w:rsid w:val="00E11276"/>
    <w:rsid w:val="00E12B45"/>
    <w:rsid w:val="00E1330F"/>
    <w:rsid w:val="00E13C4B"/>
    <w:rsid w:val="00E13F27"/>
    <w:rsid w:val="00E14862"/>
    <w:rsid w:val="00E159FB"/>
    <w:rsid w:val="00E16DF2"/>
    <w:rsid w:val="00E21321"/>
    <w:rsid w:val="00E25B77"/>
    <w:rsid w:val="00E26F6D"/>
    <w:rsid w:val="00E301EB"/>
    <w:rsid w:val="00E3197B"/>
    <w:rsid w:val="00E323AA"/>
    <w:rsid w:val="00E331CE"/>
    <w:rsid w:val="00E33CEE"/>
    <w:rsid w:val="00E36077"/>
    <w:rsid w:val="00E36B21"/>
    <w:rsid w:val="00E37660"/>
    <w:rsid w:val="00E429AA"/>
    <w:rsid w:val="00E43CBD"/>
    <w:rsid w:val="00E441C0"/>
    <w:rsid w:val="00E44F1E"/>
    <w:rsid w:val="00E45B54"/>
    <w:rsid w:val="00E462B0"/>
    <w:rsid w:val="00E524F1"/>
    <w:rsid w:val="00E531FC"/>
    <w:rsid w:val="00E534E1"/>
    <w:rsid w:val="00E537ED"/>
    <w:rsid w:val="00E55B45"/>
    <w:rsid w:val="00E56192"/>
    <w:rsid w:val="00E60CAF"/>
    <w:rsid w:val="00E61C6F"/>
    <w:rsid w:val="00E62ED0"/>
    <w:rsid w:val="00E710AE"/>
    <w:rsid w:val="00E73C1C"/>
    <w:rsid w:val="00E75E26"/>
    <w:rsid w:val="00E7664D"/>
    <w:rsid w:val="00E85479"/>
    <w:rsid w:val="00E86131"/>
    <w:rsid w:val="00E90548"/>
    <w:rsid w:val="00E90C90"/>
    <w:rsid w:val="00E91324"/>
    <w:rsid w:val="00E92F60"/>
    <w:rsid w:val="00E947E1"/>
    <w:rsid w:val="00EA0347"/>
    <w:rsid w:val="00EA0C8A"/>
    <w:rsid w:val="00EA1EB9"/>
    <w:rsid w:val="00EA21FF"/>
    <w:rsid w:val="00EA22EB"/>
    <w:rsid w:val="00EA4F3F"/>
    <w:rsid w:val="00EA60F9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2F5"/>
    <w:rsid w:val="00ED3B32"/>
    <w:rsid w:val="00ED5256"/>
    <w:rsid w:val="00ED74EB"/>
    <w:rsid w:val="00EE3EBA"/>
    <w:rsid w:val="00EE40AB"/>
    <w:rsid w:val="00EE7B2F"/>
    <w:rsid w:val="00EF019C"/>
    <w:rsid w:val="00EF2B0E"/>
    <w:rsid w:val="00EF36FB"/>
    <w:rsid w:val="00EF4DC2"/>
    <w:rsid w:val="00EF7451"/>
    <w:rsid w:val="00EF7B66"/>
    <w:rsid w:val="00F03778"/>
    <w:rsid w:val="00F07EE8"/>
    <w:rsid w:val="00F10D96"/>
    <w:rsid w:val="00F14D67"/>
    <w:rsid w:val="00F17D87"/>
    <w:rsid w:val="00F242B0"/>
    <w:rsid w:val="00F25ECE"/>
    <w:rsid w:val="00F2688B"/>
    <w:rsid w:val="00F3228A"/>
    <w:rsid w:val="00F34CA2"/>
    <w:rsid w:val="00F35B26"/>
    <w:rsid w:val="00F37A9C"/>
    <w:rsid w:val="00F417FA"/>
    <w:rsid w:val="00F41E94"/>
    <w:rsid w:val="00F46E29"/>
    <w:rsid w:val="00F47654"/>
    <w:rsid w:val="00F50E64"/>
    <w:rsid w:val="00F51368"/>
    <w:rsid w:val="00F519E9"/>
    <w:rsid w:val="00F52AA7"/>
    <w:rsid w:val="00F545EE"/>
    <w:rsid w:val="00F568F3"/>
    <w:rsid w:val="00F63997"/>
    <w:rsid w:val="00F65EFD"/>
    <w:rsid w:val="00F662E6"/>
    <w:rsid w:val="00F663BD"/>
    <w:rsid w:val="00F6785A"/>
    <w:rsid w:val="00F724EC"/>
    <w:rsid w:val="00F7283C"/>
    <w:rsid w:val="00F73B7B"/>
    <w:rsid w:val="00F73E19"/>
    <w:rsid w:val="00F754F3"/>
    <w:rsid w:val="00F80820"/>
    <w:rsid w:val="00F82824"/>
    <w:rsid w:val="00F831B7"/>
    <w:rsid w:val="00F846D4"/>
    <w:rsid w:val="00F846F8"/>
    <w:rsid w:val="00F84F26"/>
    <w:rsid w:val="00F917ED"/>
    <w:rsid w:val="00F92C43"/>
    <w:rsid w:val="00F940CB"/>
    <w:rsid w:val="00F94182"/>
    <w:rsid w:val="00F96128"/>
    <w:rsid w:val="00FA4AD4"/>
    <w:rsid w:val="00FA6DC3"/>
    <w:rsid w:val="00FA7164"/>
    <w:rsid w:val="00FA7C88"/>
    <w:rsid w:val="00FB1FBB"/>
    <w:rsid w:val="00FB2F6D"/>
    <w:rsid w:val="00FB3626"/>
    <w:rsid w:val="00FB3FFE"/>
    <w:rsid w:val="00FB42E3"/>
    <w:rsid w:val="00FB45B6"/>
    <w:rsid w:val="00FB55E5"/>
    <w:rsid w:val="00FC220F"/>
    <w:rsid w:val="00FC475E"/>
    <w:rsid w:val="00FC5AB1"/>
    <w:rsid w:val="00FC5C7E"/>
    <w:rsid w:val="00FC5F89"/>
    <w:rsid w:val="00FD14F8"/>
    <w:rsid w:val="00FD2309"/>
    <w:rsid w:val="00FD44BB"/>
    <w:rsid w:val="00FD5300"/>
    <w:rsid w:val="00FD5537"/>
    <w:rsid w:val="00FD6E44"/>
    <w:rsid w:val="00FE3B15"/>
    <w:rsid w:val="00FE426B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C50"/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7B2"/>
    <w:pPr>
      <w:tabs>
        <w:tab w:val="left" w:pos="4127"/>
      </w:tabs>
      <w:jc w:val="both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6547B2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Spacing">
    <w:name w:val="No Spacing"/>
    <w:uiPriority w:val="1"/>
    <w:qFormat/>
    <w:rsid w:val="00E45B54"/>
    <w:pPr>
      <w:tabs>
        <w:tab w:val="left" w:pos="720"/>
      </w:tabs>
      <w:suppressAutoHyphens/>
      <w:spacing w:after="0" w:line="240" w:lineRule="auto"/>
    </w:pPr>
    <w:rPr>
      <w:rFonts w:ascii="Calibri" w:eastAsia="Calibri" w:hAnsi="Calibri" w:cs="Mangal"/>
      <w:sz w:val="24"/>
      <w:szCs w:val="21"/>
      <w:lang w:eastAsia="zh-CN" w:bidi="hi-IN"/>
    </w:rPr>
  </w:style>
  <w:style w:type="paragraph" w:customStyle="1" w:styleId="Default">
    <w:name w:val="Default"/>
    <w:rsid w:val="00FB42E3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9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2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1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4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0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7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0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5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1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2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1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7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8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0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8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7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7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8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4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6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10</Pages>
  <Words>1624</Words>
  <Characters>926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10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 hayat;hammad qureshi</dc:creator>
  <cp:keywords>Template;Lab Manual</cp:keywords>
  <cp:lastModifiedBy>Muhammad Umer</cp:lastModifiedBy>
  <cp:revision>813</cp:revision>
  <cp:lastPrinted>2021-09-25T09:31:00Z</cp:lastPrinted>
  <dcterms:created xsi:type="dcterms:W3CDTF">2021-09-20T04:23:00Z</dcterms:created>
  <dcterms:modified xsi:type="dcterms:W3CDTF">2021-11-20T08:14:00Z</dcterms:modified>
</cp:coreProperties>
</file>